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FC2F91" w14:textId="11009F15" w:rsidR="002D5E9B" w:rsidRDefault="00696397" w:rsidP="00987656">
      <w:pPr>
        <w:spacing w:after="0"/>
        <w:jc w:val="center"/>
        <w:rPr>
          <w:rFonts w:cstheme="minorHAnsi"/>
          <w:b/>
          <w:color w:val="0070C0"/>
        </w:rPr>
      </w:pPr>
      <w:bookmarkStart w:id="0" w:name="_Hlk84323678"/>
      <w:bookmarkStart w:id="1" w:name="_Hlk18500645"/>
      <w:bookmarkEnd w:id="0"/>
      <w:r>
        <w:rPr>
          <w:rFonts w:cstheme="minorHAnsi"/>
          <w:b/>
          <w:color w:val="0070C0"/>
        </w:rPr>
        <w:t>AUTUMN</w:t>
      </w:r>
      <w:r w:rsidR="007D06E1">
        <w:rPr>
          <w:rFonts w:cstheme="minorHAnsi"/>
          <w:b/>
          <w:color w:val="0070C0"/>
        </w:rPr>
        <w:t xml:space="preserve"> </w:t>
      </w:r>
      <w:r>
        <w:rPr>
          <w:rFonts w:cstheme="minorHAnsi"/>
          <w:b/>
          <w:color w:val="0070C0"/>
        </w:rPr>
        <w:t xml:space="preserve">HALF </w:t>
      </w:r>
      <w:r w:rsidR="00116C51" w:rsidRPr="00DD392D">
        <w:rPr>
          <w:rFonts w:cstheme="minorHAnsi"/>
          <w:b/>
          <w:color w:val="0070C0"/>
        </w:rPr>
        <w:t>TERM NEWSLETTER</w:t>
      </w:r>
    </w:p>
    <w:p w14:paraId="0840D529" w14:textId="5E2F21D4" w:rsidR="00930C6E" w:rsidRDefault="003744AB" w:rsidP="00DD392D">
      <w:pPr>
        <w:spacing w:after="0" w:line="240" w:lineRule="auto"/>
        <w:rPr>
          <w:rFonts w:cstheme="minorHAnsi"/>
          <w:b/>
          <w:color w:val="0070C0"/>
        </w:rPr>
      </w:pPr>
      <w:r>
        <w:rPr>
          <w:rFonts w:cstheme="minorHAnsi"/>
          <w:b/>
          <w:noProof/>
          <w:color w:val="0070C0"/>
        </w:rPr>
        <w:drawing>
          <wp:inline distT="0" distB="0" distL="0" distR="0" wp14:anchorId="0AF3E398" wp14:editId="78A7F356">
            <wp:extent cx="1426845" cy="426720"/>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26845" cy="426720"/>
                    </a:xfrm>
                    <a:prstGeom prst="rect">
                      <a:avLst/>
                    </a:prstGeom>
                    <a:noFill/>
                  </pic:spPr>
                </pic:pic>
              </a:graphicData>
            </a:graphic>
          </wp:inline>
        </w:drawing>
      </w:r>
      <w:bookmarkStart w:id="2" w:name="_Hlk84323577"/>
      <w:r w:rsidR="009C4AD2">
        <w:rPr>
          <w:rFonts w:cstheme="minorHAnsi"/>
          <w:b/>
          <w:color w:val="0070C0"/>
        </w:rPr>
        <w:t xml:space="preserve">This </w:t>
      </w:r>
      <w:r w:rsidR="002C5B9A">
        <w:rPr>
          <w:rFonts w:cstheme="minorHAnsi"/>
          <w:b/>
          <w:color w:val="0070C0"/>
        </w:rPr>
        <w:t xml:space="preserve">half </w:t>
      </w:r>
      <w:r w:rsidR="009C4AD2">
        <w:rPr>
          <w:rFonts w:cstheme="minorHAnsi"/>
          <w:b/>
          <w:color w:val="0070C0"/>
        </w:rPr>
        <w:t>term…</w:t>
      </w:r>
      <w:bookmarkEnd w:id="2"/>
    </w:p>
    <w:p w14:paraId="1FCED617" w14:textId="402BF59E" w:rsidR="0030396F" w:rsidRPr="00541AB1" w:rsidRDefault="00014EBC" w:rsidP="00E4623A">
      <w:pPr>
        <w:spacing w:after="0" w:line="240" w:lineRule="auto"/>
        <w:rPr>
          <w:rFonts w:cstheme="minorHAnsi"/>
        </w:rPr>
      </w:pPr>
      <w:r>
        <w:rPr>
          <w:rFonts w:cstheme="minorHAnsi"/>
        </w:rPr>
        <w:t>Our t</w:t>
      </w:r>
      <w:r w:rsidR="00B424D2">
        <w:rPr>
          <w:rFonts w:cstheme="minorHAnsi"/>
        </w:rPr>
        <w:t>opic</w:t>
      </w:r>
      <w:r w:rsidR="00187D0F">
        <w:rPr>
          <w:rFonts w:cstheme="minorHAnsi"/>
        </w:rPr>
        <w:t xml:space="preserve">s </w:t>
      </w:r>
      <w:r>
        <w:rPr>
          <w:rFonts w:cstheme="minorHAnsi"/>
        </w:rPr>
        <w:t>of ‘</w:t>
      </w:r>
      <w:r w:rsidR="003744AB">
        <w:rPr>
          <w:rFonts w:cstheme="minorHAnsi"/>
        </w:rPr>
        <w:t>All about me</w:t>
      </w:r>
      <w:r w:rsidR="00FC3DAB">
        <w:rPr>
          <w:rFonts w:cstheme="minorHAnsi"/>
        </w:rPr>
        <w:t>’</w:t>
      </w:r>
      <w:r w:rsidR="003744AB">
        <w:rPr>
          <w:rFonts w:cstheme="minorHAnsi"/>
        </w:rPr>
        <w:t xml:space="preserve"> has been amazing at helping us get to know our new children and finding out new things about our older children.</w:t>
      </w:r>
      <w:r w:rsidR="00187D0F">
        <w:rPr>
          <w:rFonts w:cstheme="minorHAnsi"/>
        </w:rPr>
        <w:t xml:space="preserve"> </w:t>
      </w:r>
      <w:r w:rsidR="00CE3014">
        <w:rPr>
          <w:rFonts w:cstheme="minorHAnsi"/>
        </w:rPr>
        <w:t xml:space="preserve">The children have learnt each other’s names, ages, birthdays, who is in each other’s families, favourite toys, books, games and foods. The introduction of our ‘Superstar Box’ has been wonderful as we can help the children feel proud of their achievements and they can share something they love with their teachers and peers. One highlight from this half term has been </w:t>
      </w:r>
      <w:r w:rsidR="0097246F">
        <w:rPr>
          <w:rFonts w:cstheme="minorHAnsi"/>
        </w:rPr>
        <w:t>watching our children who have stayed with us since last year welcoming in and encouraging their new friends to join in and showing them so confidently the pre-school rules and routines.</w:t>
      </w:r>
    </w:p>
    <w:p w14:paraId="2DFDB2B7" w14:textId="35B5AB8E" w:rsidR="00F871DA" w:rsidRDefault="00226F95" w:rsidP="00E4623A">
      <w:pPr>
        <w:spacing w:after="0" w:line="240" w:lineRule="auto"/>
        <w:rPr>
          <w:rFonts w:cstheme="minorHAnsi"/>
          <w:b/>
          <w:color w:val="0070C0"/>
        </w:rPr>
      </w:pPr>
      <w:r>
        <w:rPr>
          <w:rFonts w:cstheme="minorHAnsi"/>
          <w:b/>
          <w:noProof/>
          <w:color w:val="0070C0"/>
        </w:rPr>
        <w:drawing>
          <wp:inline distT="0" distB="0" distL="0" distR="0" wp14:anchorId="44758D57" wp14:editId="490E6DEC">
            <wp:extent cx="638175" cy="549601"/>
            <wp:effectExtent l="0" t="0" r="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pic:cNvPicPr>
                  </pic:nvPicPr>
                  <pic:blipFill>
                    <a:blip r:embed="rId8" cstate="print">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a:xfrm>
                      <a:off x="0" y="0"/>
                      <a:ext cx="646016" cy="556354"/>
                    </a:xfrm>
                    <a:prstGeom prst="rect">
                      <a:avLst/>
                    </a:prstGeom>
                  </pic:spPr>
                </pic:pic>
              </a:graphicData>
            </a:graphic>
          </wp:inline>
        </w:drawing>
      </w:r>
      <w:r w:rsidR="00F871DA">
        <w:rPr>
          <w:rFonts w:cstheme="minorHAnsi"/>
          <w:b/>
          <w:color w:val="0070C0"/>
        </w:rPr>
        <w:t xml:space="preserve">    Termly assessments</w:t>
      </w:r>
      <w:r>
        <w:rPr>
          <w:rFonts w:cstheme="minorHAnsi"/>
          <w:b/>
          <w:color w:val="0070C0"/>
        </w:rPr>
        <w:t xml:space="preserve"> </w:t>
      </w:r>
    </w:p>
    <w:p w14:paraId="73D7580B" w14:textId="075222EA" w:rsidR="00226F95" w:rsidRPr="00541AB1" w:rsidRDefault="00226F95" w:rsidP="00E4623A">
      <w:pPr>
        <w:spacing w:after="0" w:line="240" w:lineRule="auto"/>
        <w:rPr>
          <w:rFonts w:cstheme="minorHAnsi"/>
        </w:rPr>
      </w:pPr>
      <w:r>
        <w:rPr>
          <w:rFonts w:cstheme="minorHAnsi"/>
        </w:rPr>
        <w:t xml:space="preserve">You will be receiving an assessment for you child via the </w:t>
      </w:r>
      <w:proofErr w:type="spellStart"/>
      <w:r>
        <w:rPr>
          <w:rFonts w:cstheme="minorHAnsi"/>
        </w:rPr>
        <w:t>famly</w:t>
      </w:r>
      <w:proofErr w:type="spellEnd"/>
      <w:r>
        <w:rPr>
          <w:rFonts w:cstheme="minorHAnsi"/>
        </w:rPr>
        <w:t xml:space="preserve"> app this week. It will detail our observations of each child’s learning and development so far</w:t>
      </w:r>
      <w:r w:rsidR="00DD76AE">
        <w:rPr>
          <w:rFonts w:cstheme="minorHAnsi"/>
        </w:rPr>
        <w:t>,</w:t>
      </w:r>
      <w:r>
        <w:rPr>
          <w:rFonts w:cstheme="minorHAnsi"/>
        </w:rPr>
        <w:t xml:space="preserve"> and more importantly</w:t>
      </w:r>
      <w:r w:rsidR="00DD76AE">
        <w:rPr>
          <w:rFonts w:cstheme="minorHAnsi"/>
        </w:rPr>
        <w:t>,</w:t>
      </w:r>
      <w:r>
        <w:rPr>
          <w:rFonts w:cstheme="minorHAnsi"/>
        </w:rPr>
        <w:t xml:space="preserve"> what we will be working on with them going forward for the next term. There will be recommendations for strategies and activities that you can try at home to aid your child’s progress</w:t>
      </w:r>
      <w:r w:rsidR="00DD76AE">
        <w:rPr>
          <w:rFonts w:cstheme="minorHAnsi"/>
        </w:rPr>
        <w:t xml:space="preserve"> in each area of learning and development linking with the EYFS</w:t>
      </w:r>
      <w:r>
        <w:rPr>
          <w:rFonts w:cstheme="minorHAnsi"/>
        </w:rPr>
        <w:t xml:space="preserve">. Please make use of the app and add your own observations from home to help with our partnership working. </w:t>
      </w:r>
    </w:p>
    <w:p w14:paraId="4294E326" w14:textId="3409066B" w:rsidR="00FA7A3E" w:rsidRDefault="002B60C6" w:rsidP="00DD392D">
      <w:pPr>
        <w:spacing w:after="0" w:line="240" w:lineRule="auto"/>
        <w:rPr>
          <w:rFonts w:cstheme="minorHAnsi"/>
          <w:b/>
          <w:color w:val="0070C0"/>
        </w:rPr>
      </w:pPr>
      <w:r>
        <w:rPr>
          <w:rFonts w:cstheme="minorHAnsi"/>
          <w:b/>
          <w:noProof/>
          <w:color w:val="0070C0"/>
        </w:rPr>
        <w:drawing>
          <wp:inline distT="0" distB="0" distL="0" distR="0" wp14:anchorId="6CB0A3DB" wp14:editId="426D730E">
            <wp:extent cx="723900" cy="532516"/>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amily-clipart-transparent-background-7.png"/>
                    <pic:cNvPicPr/>
                  </pic:nvPicPr>
                  <pic:blipFill>
                    <a:blip r:embed="rId10" cstate="print">
                      <a:extLst>
                        <a:ext uri="{28A0092B-C50C-407E-A947-70E740481C1C}">
                          <a14:useLocalDpi xmlns:a14="http://schemas.microsoft.com/office/drawing/2010/main" val="0"/>
                        </a:ext>
                        <a:ext uri="{837473B0-CC2E-450A-ABE3-18F120FF3D39}">
                          <a1611:picAttrSrcUrl xmlns:a1611="http://schemas.microsoft.com/office/drawing/2016/11/main" r:id="rId11"/>
                        </a:ext>
                      </a:extLst>
                    </a:blip>
                    <a:stretch>
                      <a:fillRect/>
                    </a:stretch>
                  </pic:blipFill>
                  <pic:spPr>
                    <a:xfrm>
                      <a:off x="0" y="0"/>
                      <a:ext cx="732392" cy="538763"/>
                    </a:xfrm>
                    <a:prstGeom prst="rect">
                      <a:avLst/>
                    </a:prstGeom>
                  </pic:spPr>
                </pic:pic>
              </a:graphicData>
            </a:graphic>
          </wp:inline>
        </w:drawing>
      </w:r>
      <w:r w:rsidR="003E500D">
        <w:rPr>
          <w:rFonts w:cstheme="minorHAnsi"/>
          <w:b/>
          <w:color w:val="0070C0"/>
        </w:rPr>
        <w:t xml:space="preserve">   </w:t>
      </w:r>
      <w:bookmarkStart w:id="3" w:name="_Hlk58867275"/>
      <w:r w:rsidR="003E500D">
        <w:rPr>
          <w:rFonts w:cstheme="minorHAnsi"/>
          <w:b/>
          <w:color w:val="0070C0"/>
        </w:rPr>
        <w:t xml:space="preserve">Family photos </w:t>
      </w:r>
      <w:bookmarkEnd w:id="3"/>
    </w:p>
    <w:p w14:paraId="4FA433FE" w14:textId="768265B8" w:rsidR="002B23B2" w:rsidRDefault="00AE2010" w:rsidP="00DD392D">
      <w:pPr>
        <w:spacing w:after="0" w:line="240" w:lineRule="auto"/>
        <w:rPr>
          <w:rFonts w:cstheme="minorHAnsi"/>
        </w:rPr>
      </w:pPr>
      <w:r w:rsidRPr="00AE2010">
        <w:rPr>
          <w:rFonts w:cstheme="minorHAnsi"/>
        </w:rPr>
        <w:t>At Pre-School we have a ‘Pre-School Family Album’ which has a page for each child to add pictures of their families. This is great for us to get to know them, for settling them and for engaging them in conversation. It would be great for more children to get the opportunity to add to the album so</w:t>
      </w:r>
      <w:r w:rsidR="00631D63">
        <w:rPr>
          <w:rFonts w:cstheme="minorHAnsi"/>
        </w:rPr>
        <w:t>, if you haven’t already,</w:t>
      </w:r>
      <w:r w:rsidRPr="00AE2010">
        <w:rPr>
          <w:rFonts w:cstheme="minorHAnsi"/>
        </w:rPr>
        <w:t xml:space="preserve"> please either send in some printed photos of your child, their family, close friends and pets or email some to us at </w:t>
      </w:r>
      <w:hyperlink r:id="rId12" w:history="1">
        <w:r w:rsidRPr="00AE2010">
          <w:rPr>
            <w:rStyle w:val="Hyperlink"/>
            <w:rFonts w:cstheme="minorHAnsi"/>
            <w:color w:val="auto"/>
          </w:rPr>
          <w:t>hello@newdigatepreschool.co.uk</w:t>
        </w:r>
      </w:hyperlink>
      <w:r w:rsidRPr="00AE2010">
        <w:rPr>
          <w:rFonts w:cstheme="minorHAnsi"/>
        </w:rPr>
        <w:t xml:space="preserve"> and we will print them off.</w:t>
      </w:r>
    </w:p>
    <w:p w14:paraId="03853CB5" w14:textId="77777777" w:rsidR="00FA7A3E" w:rsidRDefault="00FA7A3E" w:rsidP="00DD392D">
      <w:pPr>
        <w:spacing w:after="0" w:line="240" w:lineRule="auto"/>
        <w:rPr>
          <w:rFonts w:cstheme="minorHAnsi"/>
        </w:rPr>
      </w:pPr>
    </w:p>
    <w:p w14:paraId="4E27CA2B" w14:textId="6C6BE8E7" w:rsidR="00A8471E" w:rsidRDefault="009316BC" w:rsidP="00DD392D">
      <w:pPr>
        <w:spacing w:after="0" w:line="240" w:lineRule="auto"/>
        <w:rPr>
          <w:b/>
          <w:bCs/>
          <w:color w:val="0070C0"/>
        </w:rPr>
      </w:pPr>
      <w:r>
        <w:rPr>
          <w:b/>
          <w:bCs/>
          <w:color w:val="0070C0"/>
        </w:rPr>
        <w:t xml:space="preserve"> </w:t>
      </w:r>
      <w:r w:rsidR="00F75DEA">
        <w:rPr>
          <w:b/>
          <w:bCs/>
          <w:noProof/>
          <w:color w:val="0070C0"/>
        </w:rPr>
        <w:drawing>
          <wp:inline distT="0" distB="0" distL="0" distR="0" wp14:anchorId="02D2CADA" wp14:editId="1C841C7C">
            <wp:extent cx="942975" cy="6286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WRAP_Fall.jpg"/>
                    <pic:cNvPicPr/>
                  </pic:nvPicPr>
                  <pic:blipFill>
                    <a:blip r:embed="rId13" cstate="print">
                      <a:extLst>
                        <a:ext uri="{28A0092B-C50C-407E-A947-70E740481C1C}">
                          <a14:useLocalDpi xmlns:a14="http://schemas.microsoft.com/office/drawing/2010/main" val="0"/>
                        </a:ext>
                        <a:ext uri="{837473B0-CC2E-450A-ABE3-18F120FF3D39}">
                          <a1611:picAttrSrcUrl xmlns:a1611="http://schemas.microsoft.com/office/drawing/2016/11/main" r:id="rId14"/>
                        </a:ext>
                      </a:extLst>
                    </a:blip>
                    <a:stretch>
                      <a:fillRect/>
                    </a:stretch>
                  </pic:blipFill>
                  <pic:spPr>
                    <a:xfrm>
                      <a:off x="0" y="0"/>
                      <a:ext cx="948357" cy="632238"/>
                    </a:xfrm>
                    <a:prstGeom prst="rect">
                      <a:avLst/>
                    </a:prstGeom>
                  </pic:spPr>
                </pic:pic>
              </a:graphicData>
            </a:graphic>
          </wp:inline>
        </w:drawing>
      </w:r>
      <w:r>
        <w:rPr>
          <w:b/>
          <w:bCs/>
          <w:color w:val="0070C0"/>
        </w:rPr>
        <w:t>.</w:t>
      </w:r>
      <w:r w:rsidR="48853F90" w:rsidRPr="003747E3">
        <w:rPr>
          <w:b/>
          <w:bCs/>
          <w:color w:val="0070C0"/>
        </w:rPr>
        <w:t>…</w:t>
      </w:r>
      <w:bookmarkStart w:id="4" w:name="_Hlk52907187"/>
      <w:r w:rsidR="48853F90" w:rsidRPr="003747E3">
        <w:rPr>
          <w:b/>
          <w:bCs/>
          <w:color w:val="0070C0"/>
        </w:rPr>
        <w:t>Next half term</w:t>
      </w:r>
      <w:bookmarkEnd w:id="4"/>
    </w:p>
    <w:p w14:paraId="0C180442" w14:textId="4DAF8B85" w:rsidR="003744AB" w:rsidRDefault="00A8471E" w:rsidP="003744AB">
      <w:pPr>
        <w:spacing w:after="0" w:line="240" w:lineRule="auto"/>
        <w:rPr>
          <w:rFonts w:eastAsia="Times New Roman"/>
        </w:rPr>
      </w:pPr>
      <w:r>
        <w:rPr>
          <w:rFonts w:eastAsia="Times New Roman"/>
        </w:rPr>
        <w:t>Our topic</w:t>
      </w:r>
      <w:r w:rsidR="00187D0F">
        <w:rPr>
          <w:rFonts w:eastAsia="Times New Roman"/>
        </w:rPr>
        <w:t xml:space="preserve"> after </w:t>
      </w:r>
      <w:r w:rsidR="002E0AD4">
        <w:rPr>
          <w:rFonts w:eastAsia="Times New Roman"/>
        </w:rPr>
        <w:t>the</w:t>
      </w:r>
      <w:r>
        <w:rPr>
          <w:rFonts w:eastAsia="Times New Roman"/>
        </w:rPr>
        <w:t xml:space="preserve"> </w:t>
      </w:r>
      <w:r w:rsidR="003744AB">
        <w:rPr>
          <w:rFonts w:eastAsia="Times New Roman"/>
        </w:rPr>
        <w:t xml:space="preserve">October half term </w:t>
      </w:r>
      <w:r>
        <w:rPr>
          <w:rFonts w:eastAsia="Times New Roman"/>
        </w:rPr>
        <w:t>break will</w:t>
      </w:r>
      <w:r w:rsidR="00806CE4">
        <w:rPr>
          <w:rFonts w:eastAsia="Times New Roman"/>
        </w:rPr>
        <w:t xml:space="preserve"> </w:t>
      </w:r>
      <w:r>
        <w:rPr>
          <w:rFonts w:eastAsia="Times New Roman"/>
        </w:rPr>
        <w:t xml:space="preserve">be </w:t>
      </w:r>
      <w:r w:rsidR="00D47BDB">
        <w:rPr>
          <w:rFonts w:eastAsia="Times New Roman"/>
        </w:rPr>
        <w:t>‘</w:t>
      </w:r>
      <w:r w:rsidR="003744AB">
        <w:rPr>
          <w:rFonts w:eastAsia="Times New Roman"/>
        </w:rPr>
        <w:t>Changes</w:t>
      </w:r>
      <w:r w:rsidR="00144DA8">
        <w:rPr>
          <w:rFonts w:eastAsia="Times New Roman"/>
        </w:rPr>
        <w:t>’</w:t>
      </w:r>
      <w:r w:rsidR="00F92219">
        <w:rPr>
          <w:rFonts w:eastAsia="Times New Roman"/>
        </w:rPr>
        <w:t xml:space="preserve">. </w:t>
      </w:r>
      <w:r w:rsidR="00EA3DCF">
        <w:rPr>
          <w:rFonts w:eastAsia="Times New Roman"/>
        </w:rPr>
        <w:t xml:space="preserve">We will be exploring the changes in nature as we head fully into Autumn and then Winter. </w:t>
      </w:r>
      <w:r w:rsidR="00DD76AE">
        <w:rPr>
          <w:rFonts w:eastAsia="Times New Roman"/>
        </w:rPr>
        <w:t>Furthermore</w:t>
      </w:r>
      <w:r w:rsidR="00EA3DCF">
        <w:rPr>
          <w:rFonts w:eastAsia="Times New Roman"/>
        </w:rPr>
        <w:t xml:space="preserve">, we will talk about changes that happen in </w:t>
      </w:r>
      <w:r w:rsidR="00DD76AE">
        <w:rPr>
          <w:rFonts w:eastAsia="Times New Roman"/>
        </w:rPr>
        <w:t>us as we grow</w:t>
      </w:r>
      <w:r w:rsidR="00EA3DCF">
        <w:rPr>
          <w:rFonts w:eastAsia="Times New Roman"/>
        </w:rPr>
        <w:t xml:space="preserve">, materials, foods and colours. </w:t>
      </w:r>
      <w:r w:rsidR="00DD76AE">
        <w:rPr>
          <w:rFonts w:eastAsia="Times New Roman"/>
        </w:rPr>
        <w:t xml:space="preserve">There will be </w:t>
      </w:r>
      <w:r w:rsidR="00EA3DCF">
        <w:rPr>
          <w:rFonts w:eastAsia="Times New Roman"/>
        </w:rPr>
        <w:t>lots of fun experiments and hands on activities to get stuck</w:t>
      </w:r>
      <w:r w:rsidR="00605BDB">
        <w:rPr>
          <w:rFonts w:eastAsia="Times New Roman"/>
        </w:rPr>
        <w:t xml:space="preserve"> into!</w:t>
      </w:r>
      <w:r w:rsidR="00EA3DCF">
        <w:rPr>
          <w:rFonts w:eastAsia="Times New Roman"/>
        </w:rPr>
        <w:t xml:space="preserve"> I’m sure you will hear all about it from your children after pre-school each day! From the beginning of December, we will be </w:t>
      </w:r>
      <w:r w:rsidR="00CE3014">
        <w:rPr>
          <w:rFonts w:eastAsia="Times New Roman"/>
        </w:rPr>
        <w:t xml:space="preserve">in full Christmas mode with lots of crafts, roleplay and singing to be had! </w:t>
      </w:r>
    </w:p>
    <w:p w14:paraId="02E54ECF" w14:textId="77777777" w:rsidR="003744AB" w:rsidRPr="003744AB" w:rsidRDefault="003744AB" w:rsidP="003744AB">
      <w:pPr>
        <w:spacing w:after="0" w:line="240" w:lineRule="auto"/>
        <w:rPr>
          <w:rFonts w:eastAsia="Times New Roman"/>
        </w:rPr>
      </w:pPr>
    </w:p>
    <w:p w14:paraId="42E1D5B2" w14:textId="35248C81" w:rsidR="007119D4" w:rsidRDefault="007119D4" w:rsidP="007119D4">
      <w:pPr>
        <w:spacing w:after="0" w:line="240" w:lineRule="auto"/>
        <w:rPr>
          <w:b/>
          <w:bCs/>
          <w:color w:val="0070C0"/>
        </w:rPr>
      </w:pPr>
      <w:r>
        <w:rPr>
          <w:noProof/>
        </w:rPr>
        <w:drawing>
          <wp:inline distT="0" distB="0" distL="0" distR="0" wp14:anchorId="38351597" wp14:editId="461B6595">
            <wp:extent cx="1027789" cy="628650"/>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5" cstate="print">
                      <a:extLst>
                        <a:ext uri="{28A0092B-C50C-407E-A947-70E740481C1C}">
                          <a14:useLocalDpi xmlns:a14="http://schemas.microsoft.com/office/drawing/2010/main" val="0"/>
                        </a:ext>
                        <a:ext uri="{837473B0-CC2E-450A-ABE3-18F120FF3D39}">
                          <a1611:picAttrSrcUrl xmlns:a1611="http://schemas.microsoft.com/office/drawing/2016/11/main" r:id="rId16"/>
                        </a:ext>
                      </a:extLst>
                    </a:blip>
                    <a:stretch>
                      <a:fillRect/>
                    </a:stretch>
                  </pic:blipFill>
                  <pic:spPr>
                    <a:xfrm>
                      <a:off x="0" y="0"/>
                      <a:ext cx="1034864" cy="632978"/>
                    </a:xfrm>
                    <a:prstGeom prst="rect">
                      <a:avLst/>
                    </a:prstGeom>
                  </pic:spPr>
                </pic:pic>
              </a:graphicData>
            </a:graphic>
          </wp:inline>
        </w:drawing>
      </w:r>
      <w:r w:rsidR="008940F8">
        <w:rPr>
          <w:b/>
          <w:bCs/>
          <w:color w:val="0070C0"/>
        </w:rPr>
        <w:t xml:space="preserve"> </w:t>
      </w:r>
      <w:r w:rsidRPr="007119D4">
        <w:rPr>
          <w:b/>
          <w:bCs/>
          <w:color w:val="0070C0"/>
        </w:rPr>
        <w:t xml:space="preserve">Pre-School Christmas Party Week </w:t>
      </w:r>
      <w:r w:rsidR="00C17572">
        <w:rPr>
          <w:b/>
          <w:bCs/>
          <w:color w:val="0070C0"/>
        </w:rPr>
        <w:t>(13</w:t>
      </w:r>
      <w:r w:rsidR="00C17572" w:rsidRPr="00C17572">
        <w:rPr>
          <w:b/>
          <w:bCs/>
          <w:color w:val="0070C0"/>
          <w:vertAlign w:val="superscript"/>
        </w:rPr>
        <w:t>th</w:t>
      </w:r>
      <w:r w:rsidR="00C17572">
        <w:rPr>
          <w:b/>
          <w:bCs/>
          <w:color w:val="0070C0"/>
        </w:rPr>
        <w:t xml:space="preserve"> to 17</w:t>
      </w:r>
      <w:r w:rsidR="00C17572" w:rsidRPr="00C17572">
        <w:rPr>
          <w:b/>
          <w:bCs/>
          <w:color w:val="0070C0"/>
          <w:vertAlign w:val="superscript"/>
        </w:rPr>
        <w:t>th</w:t>
      </w:r>
      <w:r w:rsidR="00C17572">
        <w:rPr>
          <w:b/>
          <w:bCs/>
          <w:color w:val="0070C0"/>
        </w:rPr>
        <w:t xml:space="preserve"> December) </w:t>
      </w:r>
      <w:r w:rsidRPr="007119D4">
        <w:rPr>
          <w:b/>
          <w:bCs/>
          <w:color w:val="0070C0"/>
        </w:rPr>
        <w:t>Christmas Show</w:t>
      </w:r>
      <w:r w:rsidR="00C17572">
        <w:rPr>
          <w:b/>
          <w:bCs/>
          <w:color w:val="0070C0"/>
        </w:rPr>
        <w:t xml:space="preserve"> (Tuesday 14</w:t>
      </w:r>
      <w:r w:rsidR="00C17572" w:rsidRPr="00C17572">
        <w:rPr>
          <w:b/>
          <w:bCs/>
          <w:color w:val="0070C0"/>
          <w:vertAlign w:val="superscript"/>
        </w:rPr>
        <w:t>th</w:t>
      </w:r>
      <w:r w:rsidR="00C17572">
        <w:rPr>
          <w:b/>
          <w:bCs/>
          <w:color w:val="0070C0"/>
        </w:rPr>
        <w:t xml:space="preserve"> December @ 09:15)</w:t>
      </w:r>
    </w:p>
    <w:p w14:paraId="4088B946" w14:textId="512B3425" w:rsidR="0097246F" w:rsidRDefault="00B552C9" w:rsidP="007119D4">
      <w:pPr>
        <w:spacing w:after="0" w:line="240" w:lineRule="auto"/>
        <w:rPr>
          <w:rFonts w:eastAsia="Times New Roman"/>
        </w:rPr>
      </w:pPr>
      <w:r>
        <w:rPr>
          <w:rFonts w:eastAsia="Times New Roman"/>
        </w:rPr>
        <w:t xml:space="preserve">As we don’t have all of the children in on one </w:t>
      </w:r>
      <w:r w:rsidR="00854F4A">
        <w:rPr>
          <w:rFonts w:eastAsia="Times New Roman"/>
        </w:rPr>
        <w:t xml:space="preserve">particular </w:t>
      </w:r>
      <w:r>
        <w:rPr>
          <w:rFonts w:eastAsia="Times New Roman"/>
        </w:rPr>
        <w:t xml:space="preserve">day of the week, we thought we would have a mini party for the last half an hour of every day on the last week! No need to bring anything in. But, the children can wear Christmas themed/coloured clothes for every session they attend all week! For those children that only attend mornings, we will have a mini disco before going home at lunchtime every day too! </w:t>
      </w:r>
      <w:r w:rsidR="00EA3DCF">
        <w:rPr>
          <w:rFonts w:eastAsia="Times New Roman"/>
        </w:rPr>
        <w:t>Our Christmas show will be held in the Infant School’s hall on Tuesday 14</w:t>
      </w:r>
      <w:r w:rsidR="00EA3DCF" w:rsidRPr="00EA3DCF">
        <w:rPr>
          <w:rFonts w:eastAsia="Times New Roman"/>
          <w:vertAlign w:val="superscript"/>
        </w:rPr>
        <w:t>th</w:t>
      </w:r>
      <w:r w:rsidR="00EA3DCF">
        <w:rPr>
          <w:rFonts w:eastAsia="Times New Roman"/>
        </w:rPr>
        <w:t xml:space="preserve"> December @ 09:15. Families are welcome to come and see and hear what their children will have been practising for weeks</w:t>
      </w:r>
      <w:r w:rsidR="00605BDB">
        <w:rPr>
          <w:rFonts w:eastAsia="Times New Roman"/>
        </w:rPr>
        <w:t xml:space="preserve"> on!</w:t>
      </w:r>
      <w:r w:rsidR="00EA3DCF">
        <w:rPr>
          <w:rFonts w:eastAsia="Times New Roman"/>
        </w:rPr>
        <w:t xml:space="preserve"> Further details of costumes needed will be sent home in due course.</w:t>
      </w:r>
    </w:p>
    <w:p w14:paraId="0E35F00D" w14:textId="77777777" w:rsidR="0097246F" w:rsidRDefault="0097246F" w:rsidP="007119D4">
      <w:pPr>
        <w:spacing w:after="0" w:line="240" w:lineRule="auto"/>
        <w:rPr>
          <w:rFonts w:eastAsia="Times New Roman"/>
        </w:rPr>
      </w:pPr>
    </w:p>
    <w:p w14:paraId="562EF665" w14:textId="4BE65532" w:rsidR="00B552C9" w:rsidRDefault="00B552C9" w:rsidP="007119D4">
      <w:pPr>
        <w:spacing w:after="0" w:line="240" w:lineRule="auto"/>
        <w:rPr>
          <w:b/>
          <w:bCs/>
          <w:color w:val="0070C0"/>
        </w:rPr>
      </w:pPr>
      <w:r>
        <w:rPr>
          <w:rFonts w:eastAsia="Times New Roman"/>
        </w:rPr>
        <w:lastRenderedPageBreak/>
        <w:t xml:space="preserve"> </w:t>
      </w:r>
      <w:r w:rsidR="0097246F">
        <w:rPr>
          <w:b/>
          <w:bCs/>
          <w:noProof/>
          <w:color w:val="0070C0"/>
        </w:rPr>
        <w:drawing>
          <wp:inline distT="0" distB="0" distL="0" distR="0" wp14:anchorId="792917A8" wp14:editId="2E742D49">
            <wp:extent cx="711942" cy="6096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hat-310651_640.png"/>
                    <pic:cNvPicPr/>
                  </pic:nvPicPr>
                  <pic:blipFill>
                    <a:blip r:embed="rId17" cstate="print">
                      <a:extLst>
                        <a:ext uri="{28A0092B-C50C-407E-A947-70E740481C1C}">
                          <a14:useLocalDpi xmlns:a14="http://schemas.microsoft.com/office/drawing/2010/main" val="0"/>
                        </a:ext>
                        <a:ext uri="{837473B0-CC2E-450A-ABE3-18F120FF3D39}">
                          <a1611:picAttrSrcUrl xmlns:a1611="http://schemas.microsoft.com/office/drawing/2016/11/main" r:id="rId18"/>
                        </a:ext>
                      </a:extLst>
                    </a:blip>
                    <a:stretch>
                      <a:fillRect/>
                    </a:stretch>
                  </pic:blipFill>
                  <pic:spPr>
                    <a:xfrm>
                      <a:off x="0" y="0"/>
                      <a:ext cx="722415" cy="618567"/>
                    </a:xfrm>
                    <a:prstGeom prst="rect">
                      <a:avLst/>
                    </a:prstGeom>
                  </pic:spPr>
                </pic:pic>
              </a:graphicData>
            </a:graphic>
          </wp:inline>
        </w:drawing>
      </w:r>
      <w:r w:rsidR="0097246F">
        <w:rPr>
          <w:rFonts w:eastAsia="Times New Roman"/>
        </w:rPr>
        <w:t xml:space="preserve"> </w:t>
      </w:r>
      <w:r w:rsidR="0097246F">
        <w:rPr>
          <w:b/>
          <w:bCs/>
          <w:color w:val="0070C0"/>
        </w:rPr>
        <w:t>Appropriate clothing</w:t>
      </w:r>
    </w:p>
    <w:p w14:paraId="695FC957" w14:textId="78E01248" w:rsidR="001F552B" w:rsidRDefault="0097246F" w:rsidP="00607C78">
      <w:pPr>
        <w:spacing w:after="0" w:line="240" w:lineRule="auto"/>
        <w:rPr>
          <w:rFonts w:eastAsia="Times New Roman"/>
        </w:rPr>
      </w:pPr>
      <w:r>
        <w:rPr>
          <w:rFonts w:eastAsia="Times New Roman"/>
        </w:rPr>
        <w:t xml:space="preserve">As always, we would prefer that your children come into pre-school in uniform. This is an important step in preparation for school but it also helps them </w:t>
      </w:r>
      <w:r w:rsidR="00E517D4">
        <w:rPr>
          <w:rFonts w:eastAsia="Times New Roman"/>
        </w:rPr>
        <w:t xml:space="preserve">to </w:t>
      </w:r>
      <w:r>
        <w:rPr>
          <w:rFonts w:eastAsia="Times New Roman"/>
        </w:rPr>
        <w:t>feel like part of their own little community which is fantastic for their self-esteem</w:t>
      </w:r>
      <w:r w:rsidR="00E517D4">
        <w:rPr>
          <w:rFonts w:eastAsia="Times New Roman"/>
        </w:rPr>
        <w:t xml:space="preserve"> and confidence. Most importantly, now that the weather is colder and wetter, is that children are coming into pre-school with a waterproof and warm coat and on particularly cold days a hat and gloves. We spend a lot of time outdoors and must keep doors and windows open for ventilation and no one wants to spend the whole day feeling chilly! </w:t>
      </w:r>
    </w:p>
    <w:p w14:paraId="117A260F" w14:textId="2336CB0C" w:rsidR="00F667E8" w:rsidRDefault="00142076" w:rsidP="00116C51">
      <w:pPr>
        <w:spacing w:after="0" w:line="240" w:lineRule="auto"/>
        <w:rPr>
          <w:b/>
          <w:bCs/>
          <w:color w:val="0070C0"/>
        </w:rPr>
      </w:pPr>
      <w:bookmarkStart w:id="5" w:name="_Hlk42719148"/>
      <w:r>
        <w:rPr>
          <w:b/>
          <w:bCs/>
          <w:noProof/>
          <w:color w:val="0070C0"/>
        </w:rPr>
        <w:drawing>
          <wp:inline distT="0" distB="0" distL="0" distR="0" wp14:anchorId="08184356" wp14:editId="06B03D24">
            <wp:extent cx="726276" cy="4953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three-mini-brioche-on-white-three-mini-brioche-rolls-on-a-clean-white-B060JN.jpg"/>
                    <pic:cNvPicPr/>
                  </pic:nvPicPr>
                  <pic:blipFill rotWithShape="1">
                    <a:blip r:embed="rId19" cstate="print">
                      <a:extLst>
                        <a:ext uri="{28A0092B-C50C-407E-A947-70E740481C1C}">
                          <a14:useLocalDpi xmlns:a14="http://schemas.microsoft.com/office/drawing/2010/main" val="0"/>
                        </a:ext>
                        <a:ext uri="{837473B0-CC2E-450A-ABE3-18F120FF3D39}">
                          <a1611:picAttrSrcUrl xmlns:a1611="http://schemas.microsoft.com/office/drawing/2016/11/main" r:id="rId20"/>
                        </a:ext>
                      </a:extLst>
                    </a:blip>
                    <a:srcRect l="6163" t="5651" r="9564" b="16201"/>
                    <a:stretch/>
                  </pic:blipFill>
                  <pic:spPr bwMode="auto">
                    <a:xfrm>
                      <a:off x="0" y="0"/>
                      <a:ext cx="752247" cy="513011"/>
                    </a:xfrm>
                    <a:prstGeom prst="rect">
                      <a:avLst/>
                    </a:prstGeom>
                    <a:ln>
                      <a:noFill/>
                    </a:ln>
                    <a:extLst>
                      <a:ext uri="{53640926-AAD7-44D8-BBD7-CCE9431645EC}">
                        <a14:shadowObscured xmlns:a14="http://schemas.microsoft.com/office/drawing/2010/main"/>
                      </a:ext>
                    </a:extLst>
                  </pic:spPr>
                </pic:pic>
              </a:graphicData>
            </a:graphic>
          </wp:inline>
        </w:drawing>
      </w:r>
      <w:r w:rsidR="00694577">
        <w:rPr>
          <w:b/>
          <w:bCs/>
          <w:color w:val="0070C0"/>
        </w:rPr>
        <w:t xml:space="preserve"> </w:t>
      </w:r>
      <w:r w:rsidR="001C4481" w:rsidRPr="003747E3">
        <w:rPr>
          <w:b/>
          <w:bCs/>
          <w:color w:val="0070C0"/>
        </w:rPr>
        <w:t xml:space="preserve"> </w:t>
      </w:r>
      <w:r w:rsidR="00694577" w:rsidRPr="003747E3">
        <w:rPr>
          <w:b/>
          <w:bCs/>
          <w:color w:val="0070C0"/>
        </w:rPr>
        <w:t xml:space="preserve"> </w:t>
      </w:r>
      <w:bookmarkStart w:id="6" w:name="_Hlk72494217"/>
      <w:r w:rsidR="00694577" w:rsidRPr="009A457C">
        <w:rPr>
          <w:b/>
          <w:bCs/>
          <w:color w:val="0070C0"/>
        </w:rPr>
        <w:t>Breakfast club</w:t>
      </w:r>
      <w:bookmarkEnd w:id="5"/>
    </w:p>
    <w:bookmarkEnd w:id="6"/>
    <w:p w14:paraId="10C7748B" w14:textId="60D1E122" w:rsidR="00E517D4" w:rsidRDefault="00D453F3" w:rsidP="00F60E27">
      <w:pPr>
        <w:spacing w:after="0" w:line="240" w:lineRule="auto"/>
        <w:rPr>
          <w:rFonts w:cstheme="minorHAnsi"/>
        </w:rPr>
      </w:pPr>
      <w:r w:rsidRPr="003747E3">
        <w:rPr>
          <w:rFonts w:cstheme="minorHAnsi"/>
        </w:rPr>
        <w:t>Miss Stanford and Miss Johnson</w:t>
      </w:r>
      <w:r w:rsidR="00766ED6">
        <w:rPr>
          <w:rFonts w:cstheme="minorHAnsi"/>
        </w:rPr>
        <w:t xml:space="preserve"> run the breakfast club everyday from 8am to 9am.</w:t>
      </w:r>
      <w:r w:rsidRPr="003747E3">
        <w:rPr>
          <w:rFonts w:cstheme="minorHAnsi"/>
        </w:rPr>
        <w:t xml:space="preserve"> It </w:t>
      </w:r>
      <w:r w:rsidR="006F2D97">
        <w:rPr>
          <w:rFonts w:cstheme="minorHAnsi"/>
        </w:rPr>
        <w:t xml:space="preserve">costs </w:t>
      </w:r>
      <w:r w:rsidR="00984F6B" w:rsidRPr="003747E3">
        <w:rPr>
          <w:rFonts w:cstheme="minorHAnsi"/>
        </w:rPr>
        <w:t>£</w:t>
      </w:r>
      <w:r w:rsidR="00ED0097" w:rsidRPr="003747E3">
        <w:rPr>
          <w:rFonts w:cstheme="minorHAnsi"/>
        </w:rPr>
        <w:t>5</w:t>
      </w:r>
      <w:r w:rsidR="006F2D97">
        <w:rPr>
          <w:rFonts w:cstheme="minorHAnsi"/>
        </w:rPr>
        <w:t xml:space="preserve"> per day and </w:t>
      </w:r>
      <w:r w:rsidR="0058250D">
        <w:rPr>
          <w:rFonts w:cstheme="minorHAnsi"/>
        </w:rPr>
        <w:t xml:space="preserve">is </w:t>
      </w:r>
      <w:r w:rsidR="002A05A4">
        <w:rPr>
          <w:rFonts w:cstheme="minorHAnsi"/>
        </w:rPr>
        <w:t>for our</w:t>
      </w:r>
      <w:r w:rsidR="00ED0097" w:rsidRPr="003747E3">
        <w:rPr>
          <w:rFonts w:cstheme="minorHAnsi"/>
        </w:rPr>
        <w:t xml:space="preserve"> </w:t>
      </w:r>
      <w:r w:rsidR="00CF575E" w:rsidRPr="003747E3">
        <w:rPr>
          <w:rFonts w:cstheme="minorHAnsi"/>
        </w:rPr>
        <w:t>3- and 4-year</w:t>
      </w:r>
      <w:r w:rsidR="00ED0097" w:rsidRPr="003747E3">
        <w:rPr>
          <w:rFonts w:cstheme="minorHAnsi"/>
        </w:rPr>
        <w:t xml:space="preserve"> olds</w:t>
      </w:r>
      <w:r w:rsidR="004C1668">
        <w:rPr>
          <w:rFonts w:cstheme="minorHAnsi"/>
        </w:rPr>
        <w:t xml:space="preserve">. </w:t>
      </w:r>
      <w:r w:rsidR="0058250D">
        <w:rPr>
          <w:rFonts w:cstheme="minorHAnsi"/>
        </w:rPr>
        <w:t>B</w:t>
      </w:r>
      <w:r w:rsidR="004C1668">
        <w:rPr>
          <w:rFonts w:cstheme="minorHAnsi"/>
        </w:rPr>
        <w:t xml:space="preserve">ookings </w:t>
      </w:r>
      <w:r w:rsidR="00984F6B" w:rsidRPr="003747E3">
        <w:rPr>
          <w:rFonts w:cstheme="minorHAnsi"/>
        </w:rPr>
        <w:t xml:space="preserve">must be made </w:t>
      </w:r>
      <w:r w:rsidR="004C1668">
        <w:rPr>
          <w:rFonts w:cstheme="minorHAnsi"/>
        </w:rPr>
        <w:t xml:space="preserve">for </w:t>
      </w:r>
      <w:r w:rsidR="006F2D97">
        <w:rPr>
          <w:rFonts w:cstheme="minorHAnsi"/>
        </w:rPr>
        <w:t xml:space="preserve">each </w:t>
      </w:r>
      <w:r w:rsidR="004C1668">
        <w:rPr>
          <w:rFonts w:cstheme="minorHAnsi"/>
        </w:rPr>
        <w:t>half term in advance. I</w:t>
      </w:r>
      <w:r w:rsidR="00984F6B" w:rsidRPr="003747E3">
        <w:rPr>
          <w:rFonts w:cstheme="minorHAnsi"/>
        </w:rPr>
        <w:t xml:space="preserve">n order to </w:t>
      </w:r>
      <w:r w:rsidR="004C1668">
        <w:rPr>
          <w:rFonts w:cstheme="minorHAnsi"/>
        </w:rPr>
        <w:t>request a space,</w:t>
      </w:r>
      <w:r w:rsidR="00984F6B" w:rsidRPr="003747E3">
        <w:rPr>
          <w:rFonts w:cstheme="minorHAnsi"/>
        </w:rPr>
        <w:t xml:space="preserve"> parents will nee</w:t>
      </w:r>
      <w:r w:rsidR="004C1668">
        <w:rPr>
          <w:rFonts w:cstheme="minorHAnsi"/>
        </w:rPr>
        <w:t xml:space="preserve">d to </w:t>
      </w:r>
      <w:r w:rsidR="00ED0097" w:rsidRPr="003747E3">
        <w:rPr>
          <w:rFonts w:cstheme="minorHAnsi"/>
        </w:rPr>
        <w:t>message the manager (Joanne Johnson)</w:t>
      </w:r>
      <w:r w:rsidR="004C1668">
        <w:rPr>
          <w:rFonts w:cstheme="minorHAnsi"/>
        </w:rPr>
        <w:t xml:space="preserve"> on the </w:t>
      </w:r>
      <w:proofErr w:type="spellStart"/>
      <w:r w:rsidR="004C1668">
        <w:rPr>
          <w:rFonts w:cstheme="minorHAnsi"/>
        </w:rPr>
        <w:t>Famly</w:t>
      </w:r>
      <w:proofErr w:type="spellEnd"/>
      <w:r w:rsidR="004C1668">
        <w:rPr>
          <w:rFonts w:cstheme="minorHAnsi"/>
        </w:rPr>
        <w:t xml:space="preserve"> app,</w:t>
      </w:r>
      <w:r w:rsidR="00ED0097" w:rsidRPr="003747E3">
        <w:rPr>
          <w:rFonts w:cstheme="minorHAnsi"/>
        </w:rPr>
        <w:t xml:space="preserve"> </w:t>
      </w:r>
      <w:r w:rsidR="00567879">
        <w:rPr>
          <w:rFonts w:cstheme="minorHAnsi"/>
        </w:rPr>
        <w:t xml:space="preserve">requesting the days you require, </w:t>
      </w:r>
      <w:r w:rsidR="00ED0097" w:rsidRPr="003747E3">
        <w:rPr>
          <w:rFonts w:cstheme="minorHAnsi"/>
        </w:rPr>
        <w:t xml:space="preserve">and she will reply to confirm </w:t>
      </w:r>
      <w:r w:rsidR="006F2D97">
        <w:rPr>
          <w:rFonts w:cstheme="minorHAnsi"/>
        </w:rPr>
        <w:t xml:space="preserve">whether </w:t>
      </w:r>
      <w:r w:rsidR="00567879">
        <w:rPr>
          <w:rFonts w:cstheme="minorHAnsi"/>
        </w:rPr>
        <w:t>there is a space available for your child</w:t>
      </w:r>
      <w:r w:rsidR="00ED0097" w:rsidRPr="003747E3">
        <w:rPr>
          <w:rFonts w:cstheme="minorHAnsi"/>
        </w:rPr>
        <w:t xml:space="preserve">. </w:t>
      </w:r>
      <w:r w:rsidR="00D22871" w:rsidRPr="003747E3">
        <w:rPr>
          <w:rFonts w:cstheme="minorHAnsi"/>
        </w:rPr>
        <w:t xml:space="preserve">Due to </w:t>
      </w:r>
      <w:r w:rsidR="00ED0097" w:rsidRPr="003747E3">
        <w:rPr>
          <w:rFonts w:cstheme="minorHAnsi"/>
        </w:rPr>
        <w:t xml:space="preserve">the required </w:t>
      </w:r>
      <w:r w:rsidR="00D22871" w:rsidRPr="003747E3">
        <w:rPr>
          <w:rFonts w:cstheme="minorHAnsi"/>
        </w:rPr>
        <w:t>adult to child ratios, places are limited</w:t>
      </w:r>
      <w:r w:rsidR="00D44C99" w:rsidRPr="003747E3">
        <w:rPr>
          <w:rFonts w:cstheme="minorHAnsi"/>
        </w:rPr>
        <w:t xml:space="preserve">. </w:t>
      </w:r>
    </w:p>
    <w:p w14:paraId="0BA93AB6" w14:textId="58CDA78C" w:rsidR="00E43488" w:rsidRDefault="00E517D4" w:rsidP="00F60E27">
      <w:pPr>
        <w:spacing w:after="0" w:line="240" w:lineRule="auto"/>
        <w:rPr>
          <w:b/>
          <w:bCs/>
          <w:color w:val="0070C0"/>
        </w:rPr>
      </w:pPr>
      <w:r>
        <w:rPr>
          <w:b/>
          <w:bCs/>
          <w:noProof/>
          <w:color w:val="0070C0"/>
        </w:rPr>
        <w:drawing>
          <wp:inline distT="0" distB="0" distL="0" distR="0" wp14:anchorId="068BC4DA" wp14:editId="48CF79F0">
            <wp:extent cx="711016" cy="6096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21" cstate="print">
                      <a:extLst>
                        <a:ext uri="{28A0092B-C50C-407E-A947-70E740481C1C}">
                          <a14:useLocalDpi xmlns:a14="http://schemas.microsoft.com/office/drawing/2010/main" val="0"/>
                        </a:ext>
                        <a:ext uri="{837473B0-CC2E-450A-ABE3-18F120FF3D39}">
                          <a1611:picAttrSrcUrl xmlns:a1611="http://schemas.microsoft.com/office/drawing/2016/11/main" r:id="rId22"/>
                        </a:ext>
                      </a:extLst>
                    </a:blip>
                    <a:stretch>
                      <a:fillRect/>
                    </a:stretch>
                  </pic:blipFill>
                  <pic:spPr>
                    <a:xfrm>
                      <a:off x="0" y="0"/>
                      <a:ext cx="720558" cy="617781"/>
                    </a:xfrm>
                    <a:prstGeom prst="rect">
                      <a:avLst/>
                    </a:prstGeom>
                  </pic:spPr>
                </pic:pic>
              </a:graphicData>
            </a:graphic>
          </wp:inline>
        </w:drawing>
      </w:r>
      <w:r>
        <w:rPr>
          <w:b/>
          <w:bCs/>
          <w:color w:val="0070C0"/>
        </w:rPr>
        <w:t xml:space="preserve"> Unwell children</w:t>
      </w:r>
    </w:p>
    <w:p w14:paraId="6A00846A" w14:textId="3EA2E7D5" w:rsidR="00E517D4" w:rsidRPr="00541AB1" w:rsidRDefault="00E517D4" w:rsidP="00F60E27">
      <w:pPr>
        <w:spacing w:after="0" w:line="240" w:lineRule="auto"/>
        <w:rPr>
          <w:bCs/>
        </w:rPr>
      </w:pPr>
      <w:r w:rsidRPr="00E43488">
        <w:rPr>
          <w:bCs/>
        </w:rPr>
        <w:t>At this time of year</w:t>
      </w:r>
      <w:r w:rsidR="00E43488">
        <w:rPr>
          <w:bCs/>
        </w:rPr>
        <w:t>,</w:t>
      </w:r>
      <w:r w:rsidRPr="00E43488">
        <w:rPr>
          <w:bCs/>
        </w:rPr>
        <w:t xml:space="preserve"> it is important for us to remind you of our policy on unwell children attending pre-school. If your child is well enough to play and be active without the need for medication then we would </w:t>
      </w:r>
      <w:r w:rsidR="00E43488">
        <w:rPr>
          <w:bCs/>
        </w:rPr>
        <w:t xml:space="preserve">usually </w:t>
      </w:r>
      <w:r w:rsidRPr="00E43488">
        <w:rPr>
          <w:bCs/>
        </w:rPr>
        <w:t xml:space="preserve">say that they are well enough to attend pre-school. </w:t>
      </w:r>
      <w:r w:rsidR="00963E85" w:rsidRPr="00E43488">
        <w:rPr>
          <w:bCs/>
        </w:rPr>
        <w:t xml:space="preserve">Children should NOT attend pre-school if they have a temperature of 37.8 degrees Celsius </w:t>
      </w:r>
      <w:r w:rsidR="00E43488">
        <w:rPr>
          <w:bCs/>
        </w:rPr>
        <w:t xml:space="preserve">or above </w:t>
      </w:r>
      <w:r w:rsidR="00963E85" w:rsidRPr="00E43488">
        <w:rPr>
          <w:bCs/>
        </w:rPr>
        <w:t xml:space="preserve">and should isolate and arrange a PCR test as this is a symptom of COVID-19. Children should </w:t>
      </w:r>
      <w:r w:rsidR="00E43488">
        <w:rPr>
          <w:bCs/>
        </w:rPr>
        <w:t xml:space="preserve">NEVER </w:t>
      </w:r>
      <w:bookmarkStart w:id="7" w:name="_GoBack"/>
      <w:bookmarkEnd w:id="7"/>
      <w:r w:rsidR="00963E85" w:rsidRPr="00E43488">
        <w:rPr>
          <w:bCs/>
        </w:rPr>
        <w:t xml:space="preserve">come into pre-school if they are being given </w:t>
      </w:r>
      <w:proofErr w:type="spellStart"/>
      <w:r w:rsidR="00963E85" w:rsidRPr="00E43488">
        <w:rPr>
          <w:bCs/>
        </w:rPr>
        <w:t>calpol</w:t>
      </w:r>
      <w:proofErr w:type="spellEnd"/>
      <w:r w:rsidR="00963E85" w:rsidRPr="00E43488">
        <w:rPr>
          <w:bCs/>
        </w:rPr>
        <w:t xml:space="preserve"> etc to relieve the symptoms of any illness. These medications can mask a temperature and whilst the child attends pre-school they could be spreading an illness/infection to others</w:t>
      </w:r>
      <w:r w:rsidR="00E43488">
        <w:rPr>
          <w:bCs/>
        </w:rPr>
        <w:t xml:space="preserve"> or </w:t>
      </w:r>
      <w:r w:rsidR="007A76F3">
        <w:rPr>
          <w:bCs/>
        </w:rPr>
        <w:t>they can become very poorly very quickly as the medication wears off</w:t>
      </w:r>
      <w:r w:rsidR="00963E85" w:rsidRPr="00E43488">
        <w:rPr>
          <w:bCs/>
        </w:rPr>
        <w:t xml:space="preserve">. They must stay at home until their temperature is below 37.8 degrees Celsius WITHOUT being given any medication. A continuous cough is also a symptom of COVID-19 and children should isolate and arrange a PCR test if they have this type of cough. </w:t>
      </w:r>
      <w:r w:rsidR="00E43488" w:rsidRPr="00E43488">
        <w:rPr>
          <w:bCs/>
        </w:rPr>
        <w:t xml:space="preserve">Vomiting and diarrhoea occurrences require children to stay away from the setting until at least 48 hours from the last bout. </w:t>
      </w:r>
      <w:r w:rsidR="00E43488">
        <w:rPr>
          <w:bCs/>
        </w:rPr>
        <w:t xml:space="preserve">Any new rashes or spots need to be diagnosed by a doctor/pharmacist before attending pre-school. </w:t>
      </w:r>
      <w:r w:rsidR="00E43488" w:rsidRPr="00E43488">
        <w:rPr>
          <w:bCs/>
        </w:rPr>
        <w:t>It is always best to send us a message to discuss your child’s symptoms before sending them in if you are ever in doubt that they are well enough to attend.</w:t>
      </w:r>
      <w:r w:rsidR="00E43488">
        <w:rPr>
          <w:bCs/>
        </w:rPr>
        <w:t xml:space="preserve"> </w:t>
      </w:r>
    </w:p>
    <w:p w14:paraId="78C12771" w14:textId="34C09BAB" w:rsidR="00B2301B" w:rsidRDefault="00B2301B" w:rsidP="00B2301B">
      <w:pPr>
        <w:spacing w:after="0" w:line="240" w:lineRule="auto"/>
        <w:rPr>
          <w:b/>
          <w:bCs/>
          <w:color w:val="0070C0"/>
        </w:rPr>
      </w:pPr>
      <w:r>
        <w:rPr>
          <w:rFonts w:cstheme="minorHAnsi"/>
          <w:noProof/>
        </w:rPr>
        <w:drawing>
          <wp:inline distT="0" distB="0" distL="0" distR="0" wp14:anchorId="516E4D4B" wp14:editId="6D523E2E">
            <wp:extent cx="513772" cy="5715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apel-boeken-1461555659vSW.jpg"/>
                    <pic:cNvPicPr/>
                  </pic:nvPicPr>
                  <pic:blipFill>
                    <a:blip r:embed="rId23" cstate="print">
                      <a:extLst>
                        <a:ext uri="{28A0092B-C50C-407E-A947-70E740481C1C}">
                          <a14:useLocalDpi xmlns:a14="http://schemas.microsoft.com/office/drawing/2010/main" val="0"/>
                        </a:ext>
                        <a:ext uri="{837473B0-CC2E-450A-ABE3-18F120FF3D39}">
                          <a1611:picAttrSrcUrl xmlns:a1611="http://schemas.microsoft.com/office/drawing/2016/11/main" r:id="rId24"/>
                        </a:ext>
                      </a:extLst>
                    </a:blip>
                    <a:stretch>
                      <a:fillRect/>
                    </a:stretch>
                  </pic:blipFill>
                  <pic:spPr>
                    <a:xfrm>
                      <a:off x="0" y="0"/>
                      <a:ext cx="525927" cy="585021"/>
                    </a:xfrm>
                    <a:prstGeom prst="rect">
                      <a:avLst/>
                    </a:prstGeom>
                  </pic:spPr>
                </pic:pic>
              </a:graphicData>
            </a:graphic>
          </wp:inline>
        </w:drawing>
      </w:r>
      <w:r w:rsidRPr="00B2301B">
        <w:rPr>
          <w:b/>
          <w:bCs/>
          <w:color w:val="0070C0"/>
        </w:rPr>
        <w:t xml:space="preserve"> </w:t>
      </w:r>
      <w:r>
        <w:rPr>
          <w:b/>
          <w:bCs/>
          <w:color w:val="0070C0"/>
        </w:rPr>
        <w:t>Pre-School books</w:t>
      </w:r>
      <w:r w:rsidR="00144891">
        <w:rPr>
          <w:b/>
          <w:bCs/>
          <w:color w:val="0070C0"/>
        </w:rPr>
        <w:t xml:space="preserve"> </w:t>
      </w:r>
    </w:p>
    <w:p w14:paraId="35083BD7" w14:textId="43C0AEF2" w:rsidR="00B2301B" w:rsidRPr="0058250D" w:rsidRDefault="00C17572" w:rsidP="00F60E27">
      <w:pPr>
        <w:spacing w:after="0" w:line="240" w:lineRule="auto"/>
        <w:rPr>
          <w:bCs/>
        </w:rPr>
      </w:pPr>
      <w:r>
        <w:rPr>
          <w:bCs/>
        </w:rPr>
        <w:t xml:space="preserve">If your child has read the book they took home, please can you encourage them to put it into the book box outside before they come in. This way we can be sure that it has been read and they need to choose a new one. It is also a great little step to becoming more independent and thinking for themselves. </w:t>
      </w:r>
    </w:p>
    <w:p w14:paraId="078B1720" w14:textId="37EC48CC" w:rsidR="002B23B2" w:rsidRPr="00F00DEC" w:rsidRDefault="002B60C6" w:rsidP="00A8471E">
      <w:pPr>
        <w:spacing w:after="0" w:line="240" w:lineRule="auto"/>
        <w:rPr>
          <w:rFonts w:cstheme="minorHAnsi"/>
          <w:b/>
          <w:color w:val="0070C0"/>
        </w:rPr>
      </w:pPr>
      <w:r>
        <w:rPr>
          <w:rFonts w:cstheme="minorHAnsi"/>
          <w:b/>
          <w:noProof/>
          <w:color w:val="00B0F0"/>
        </w:rPr>
        <w:drawing>
          <wp:inline distT="0" distB="0" distL="0" distR="0" wp14:anchorId="27290B98" wp14:editId="02793710">
            <wp:extent cx="452677" cy="552450"/>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25" cstate="print">
                      <a:extLst>
                        <a:ext uri="{28A0092B-C50C-407E-A947-70E740481C1C}">
                          <a14:useLocalDpi xmlns:a14="http://schemas.microsoft.com/office/drawing/2010/main" val="0"/>
                        </a:ext>
                        <a:ext uri="{837473B0-CC2E-450A-ABE3-18F120FF3D39}">
                          <a1611:picAttrSrcUrl xmlns:a1611="http://schemas.microsoft.com/office/drawing/2016/11/main" r:id="rId26"/>
                        </a:ext>
                      </a:extLst>
                    </a:blip>
                    <a:stretch>
                      <a:fillRect/>
                    </a:stretch>
                  </pic:blipFill>
                  <pic:spPr>
                    <a:xfrm>
                      <a:off x="0" y="0"/>
                      <a:ext cx="465865" cy="568545"/>
                    </a:xfrm>
                    <a:prstGeom prst="rect">
                      <a:avLst/>
                    </a:prstGeom>
                  </pic:spPr>
                </pic:pic>
              </a:graphicData>
            </a:graphic>
          </wp:inline>
        </w:drawing>
      </w:r>
      <w:r w:rsidR="00052637">
        <w:rPr>
          <w:rFonts w:cstheme="minorHAnsi"/>
          <w:b/>
          <w:color w:val="00B0F0"/>
        </w:rPr>
        <w:t xml:space="preserve">  </w:t>
      </w:r>
      <w:bookmarkStart w:id="8" w:name="_Hlk45113853"/>
      <w:r w:rsidR="00D44C99" w:rsidRPr="003747E3">
        <w:rPr>
          <w:rFonts w:cstheme="minorHAnsi"/>
          <w:b/>
          <w:color w:val="0070C0"/>
        </w:rPr>
        <w:t>Pre-School fees</w:t>
      </w:r>
      <w:r w:rsidR="00806CE4">
        <w:rPr>
          <w:rFonts w:cstheme="minorHAnsi"/>
          <w:b/>
          <w:color w:val="0070C0"/>
        </w:rPr>
        <w:t xml:space="preserve"> </w:t>
      </w:r>
    </w:p>
    <w:bookmarkEnd w:id="8"/>
    <w:p w14:paraId="484EA04A" w14:textId="4BF3ADDA" w:rsidR="00B2301B" w:rsidRDefault="006F2D97" w:rsidP="00A8471E">
      <w:pPr>
        <w:spacing w:after="0" w:line="240" w:lineRule="auto"/>
        <w:rPr>
          <w:rFonts w:eastAsia="Times New Roman"/>
        </w:rPr>
      </w:pPr>
      <w:r>
        <w:rPr>
          <w:rFonts w:eastAsia="Times New Roman"/>
        </w:rPr>
        <w:t>A reminder that</w:t>
      </w:r>
      <w:r w:rsidR="00D44C99">
        <w:rPr>
          <w:rFonts w:eastAsia="Times New Roman"/>
        </w:rPr>
        <w:t xml:space="preserve"> invoices </w:t>
      </w:r>
      <w:r>
        <w:rPr>
          <w:rFonts w:eastAsia="Times New Roman"/>
        </w:rPr>
        <w:t xml:space="preserve">are sent </w:t>
      </w:r>
      <w:r w:rsidR="00D44C99">
        <w:rPr>
          <w:rFonts w:eastAsia="Times New Roman"/>
        </w:rPr>
        <w:t xml:space="preserve">out half-termly. Fees will need to be paid in full by the end of each half term to ensure that your child retains their place for the next half term. </w:t>
      </w:r>
      <w:r w:rsidR="003F5C87">
        <w:rPr>
          <w:rFonts w:eastAsia="Times New Roman"/>
        </w:rPr>
        <w:t>If your child is turning 3 years old before 31</w:t>
      </w:r>
      <w:r w:rsidR="003F5C87" w:rsidRPr="003F5C87">
        <w:rPr>
          <w:rFonts w:eastAsia="Times New Roman"/>
          <w:vertAlign w:val="superscript"/>
        </w:rPr>
        <w:t>st</w:t>
      </w:r>
      <w:r w:rsidR="003F5C87">
        <w:rPr>
          <w:rFonts w:eastAsia="Times New Roman"/>
        </w:rPr>
        <w:t xml:space="preserve"> December 2021 they will be eligible for their universal 15 hours of funding from January 2022. Some families may be eligible for the extended 30 hours entitlement if they meet certain criteria. Please take a look here to find out more and apply (please pay close attention to the deadline dates for applications): </w:t>
      </w:r>
      <w:hyperlink r:id="rId27" w:history="1">
        <w:r w:rsidR="003F5C87" w:rsidRPr="00520178">
          <w:rPr>
            <w:rStyle w:val="Hyperlink"/>
            <w:rFonts w:eastAsia="Times New Roman"/>
          </w:rPr>
          <w:t>https://www.gov.uk/30-hours-free-childcare</w:t>
        </w:r>
      </w:hyperlink>
      <w:r w:rsidR="003F5C87">
        <w:rPr>
          <w:rFonts w:eastAsia="Times New Roman"/>
        </w:rPr>
        <w:t xml:space="preserve"> </w:t>
      </w:r>
    </w:p>
    <w:p w14:paraId="4A423047" w14:textId="6CB5B166" w:rsidR="00CE5238" w:rsidRDefault="00FF4248" w:rsidP="00A8471E">
      <w:pPr>
        <w:spacing w:after="0" w:line="240" w:lineRule="auto"/>
        <w:rPr>
          <w:rFonts w:eastAsia="Times New Roman"/>
          <w:b/>
        </w:rPr>
      </w:pPr>
      <w:r w:rsidRPr="00FF4248">
        <w:rPr>
          <w:rFonts w:eastAsia="Times New Roman"/>
          <w:b/>
        </w:rPr>
        <w:t xml:space="preserve">ALL FEES MUST BE PAID IN FULL BY 3PM ON </w:t>
      </w:r>
      <w:r w:rsidR="00696397">
        <w:rPr>
          <w:rFonts w:eastAsia="Times New Roman"/>
          <w:b/>
        </w:rPr>
        <w:t>THURSDAY 21</w:t>
      </w:r>
      <w:r w:rsidR="00696397" w:rsidRPr="00696397">
        <w:rPr>
          <w:rFonts w:eastAsia="Times New Roman"/>
          <w:b/>
          <w:vertAlign w:val="superscript"/>
        </w:rPr>
        <w:t>ST</w:t>
      </w:r>
      <w:r w:rsidR="00696397">
        <w:rPr>
          <w:rFonts w:eastAsia="Times New Roman"/>
          <w:b/>
        </w:rPr>
        <w:t xml:space="preserve"> OCTOBER</w:t>
      </w:r>
      <w:r w:rsidR="00144891">
        <w:rPr>
          <w:rFonts w:eastAsia="Times New Roman"/>
          <w:b/>
        </w:rPr>
        <w:t xml:space="preserve"> </w:t>
      </w:r>
      <w:r w:rsidRPr="00FF4248">
        <w:rPr>
          <w:rFonts w:eastAsia="Times New Roman"/>
          <w:b/>
        </w:rPr>
        <w:t>TO RETAIN YOUR CHILD’S PLACE.</w:t>
      </w:r>
    </w:p>
    <w:p w14:paraId="329CD0AF" w14:textId="77777777" w:rsidR="00541AB1" w:rsidRDefault="00541AB1" w:rsidP="00A8471E">
      <w:pPr>
        <w:spacing w:after="0" w:line="240" w:lineRule="auto"/>
        <w:rPr>
          <w:b/>
          <w:color w:val="0070C0"/>
        </w:rPr>
      </w:pPr>
    </w:p>
    <w:p w14:paraId="50951B91" w14:textId="797C5A30" w:rsidR="00045390" w:rsidRPr="00CE5238" w:rsidRDefault="002B60C6" w:rsidP="00A8471E">
      <w:pPr>
        <w:spacing w:after="0" w:line="240" w:lineRule="auto"/>
        <w:rPr>
          <w:rFonts w:eastAsia="Times New Roman"/>
          <w:b/>
        </w:rPr>
      </w:pPr>
      <w:r>
        <w:rPr>
          <w:b/>
          <w:noProof/>
          <w:color w:val="0070C0"/>
        </w:rPr>
        <w:lastRenderedPageBreak/>
        <w:drawing>
          <wp:inline distT="0" distB="0" distL="0" distR="0" wp14:anchorId="596397EC" wp14:editId="79368FDF">
            <wp:extent cx="561975" cy="56197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1Artboard+109%402x.png"/>
                    <pic:cNvPicPr/>
                  </pic:nvPicPr>
                  <pic:blipFill>
                    <a:blip r:embed="rId28" cstate="print">
                      <a:extLst>
                        <a:ext uri="{28A0092B-C50C-407E-A947-70E740481C1C}">
                          <a14:useLocalDpi xmlns:a14="http://schemas.microsoft.com/office/drawing/2010/main" val="0"/>
                        </a:ext>
                        <a:ext uri="{837473B0-CC2E-450A-ABE3-18F120FF3D39}">
                          <a1611:picAttrSrcUrl xmlns:a1611="http://schemas.microsoft.com/office/drawing/2016/11/main" r:id="rId29"/>
                        </a:ext>
                      </a:extLst>
                    </a:blip>
                    <a:stretch>
                      <a:fillRect/>
                    </a:stretch>
                  </pic:blipFill>
                  <pic:spPr>
                    <a:xfrm>
                      <a:off x="0" y="0"/>
                      <a:ext cx="562005" cy="562005"/>
                    </a:xfrm>
                    <a:prstGeom prst="rect">
                      <a:avLst/>
                    </a:prstGeom>
                  </pic:spPr>
                </pic:pic>
              </a:graphicData>
            </a:graphic>
          </wp:inline>
        </w:drawing>
      </w:r>
      <w:r w:rsidR="009A457C">
        <w:rPr>
          <w:b/>
          <w:color w:val="0070C0"/>
        </w:rPr>
        <w:t xml:space="preserve"> </w:t>
      </w:r>
      <w:bookmarkStart w:id="9" w:name="_Hlk71051389"/>
      <w:r w:rsidR="006F2D97">
        <w:rPr>
          <w:b/>
          <w:color w:val="0070C0"/>
        </w:rPr>
        <w:t>Nappi</w:t>
      </w:r>
      <w:r w:rsidR="00FB215E">
        <w:rPr>
          <w:b/>
          <w:color w:val="0070C0"/>
        </w:rPr>
        <w:t>es</w:t>
      </w:r>
      <w:bookmarkEnd w:id="9"/>
    </w:p>
    <w:p w14:paraId="489243E4" w14:textId="44FE9D1F" w:rsidR="00144891" w:rsidRDefault="00794136" w:rsidP="00A8471E">
      <w:pPr>
        <w:spacing w:after="0" w:line="240" w:lineRule="auto"/>
        <w:rPr>
          <w:rFonts w:eastAsia="Times New Roman"/>
        </w:rPr>
      </w:pPr>
      <w:r>
        <w:rPr>
          <w:rFonts w:eastAsia="Times New Roman"/>
        </w:rPr>
        <w:t>As we have such a large number of children in nappies currently, it is quite a considerable expense for the Pre-School to cover. It would be much appreciated if those families with children in nappies could contribute a pack of nappies and wipes as and when you are able to. The sizes we use are 4, 5</w:t>
      </w:r>
      <w:r w:rsidR="001A2B1F">
        <w:rPr>
          <w:rFonts w:eastAsia="Times New Roman"/>
        </w:rPr>
        <w:t xml:space="preserve">, </w:t>
      </w:r>
      <w:r>
        <w:rPr>
          <w:rFonts w:eastAsia="Times New Roman"/>
        </w:rPr>
        <w:t>6</w:t>
      </w:r>
      <w:r w:rsidR="001A2B1F">
        <w:rPr>
          <w:rFonts w:eastAsia="Times New Roman"/>
        </w:rPr>
        <w:t xml:space="preserve"> and 7</w:t>
      </w:r>
      <w:r>
        <w:rPr>
          <w:rFonts w:eastAsia="Times New Roman"/>
        </w:rPr>
        <w:t xml:space="preserve">. This will mean that we can spend any </w:t>
      </w:r>
      <w:r w:rsidR="009678AB">
        <w:rPr>
          <w:rFonts w:eastAsia="Times New Roman"/>
        </w:rPr>
        <w:t xml:space="preserve">remaining </w:t>
      </w:r>
      <w:r>
        <w:rPr>
          <w:rFonts w:eastAsia="Times New Roman"/>
        </w:rPr>
        <w:t>funds we have on resources for the children</w:t>
      </w:r>
      <w:r w:rsidR="009678AB">
        <w:rPr>
          <w:rFonts w:eastAsia="Times New Roman"/>
        </w:rPr>
        <w:t xml:space="preserve">. </w:t>
      </w:r>
    </w:p>
    <w:p w14:paraId="76DE760A" w14:textId="77777777" w:rsidR="00541AB1" w:rsidRDefault="00541AB1" w:rsidP="00A8471E">
      <w:pPr>
        <w:spacing w:after="0" w:line="240" w:lineRule="auto"/>
        <w:rPr>
          <w:rFonts w:eastAsia="Times New Roman"/>
        </w:rPr>
      </w:pPr>
    </w:p>
    <w:p w14:paraId="5F11F897" w14:textId="77777777" w:rsidR="0058250D" w:rsidRDefault="00566619" w:rsidP="0058250D">
      <w:pPr>
        <w:spacing w:after="120" w:line="240" w:lineRule="auto"/>
        <w:rPr>
          <w:b/>
          <w:color w:val="0070C0"/>
        </w:rPr>
      </w:pPr>
      <w:bookmarkStart w:id="10" w:name="_Hlk71137890"/>
      <w:r>
        <w:rPr>
          <w:b/>
          <w:noProof/>
          <w:color w:val="0070C0"/>
        </w:rPr>
        <w:drawing>
          <wp:inline distT="0" distB="0" distL="0" distR="0" wp14:anchorId="3F699FC1" wp14:editId="7B2298D4">
            <wp:extent cx="767261" cy="628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30" cstate="print">
                      <a:extLst>
                        <a:ext uri="{28A0092B-C50C-407E-A947-70E740481C1C}">
                          <a14:useLocalDpi xmlns:a14="http://schemas.microsoft.com/office/drawing/2010/main" val="0"/>
                        </a:ext>
                        <a:ext uri="{837473B0-CC2E-450A-ABE3-18F120FF3D39}">
                          <a1611:picAttrSrcUrl xmlns:a1611="http://schemas.microsoft.com/office/drawing/2016/11/main" r:id="rId31"/>
                        </a:ext>
                      </a:extLst>
                    </a:blip>
                    <a:stretch>
                      <a:fillRect/>
                    </a:stretch>
                  </pic:blipFill>
                  <pic:spPr>
                    <a:xfrm>
                      <a:off x="0" y="0"/>
                      <a:ext cx="782675" cy="641279"/>
                    </a:xfrm>
                    <a:prstGeom prst="rect">
                      <a:avLst/>
                    </a:prstGeom>
                  </pic:spPr>
                </pic:pic>
              </a:graphicData>
            </a:graphic>
          </wp:inline>
        </w:drawing>
      </w:r>
      <w:r>
        <w:rPr>
          <w:b/>
          <w:color w:val="0070C0"/>
        </w:rPr>
        <w:t xml:space="preserve"> Pre-Loved toys, books and dressing up</w:t>
      </w:r>
    </w:p>
    <w:p w14:paraId="593D20C3" w14:textId="2B665239" w:rsidR="00732B22" w:rsidRPr="0058250D" w:rsidRDefault="00566619" w:rsidP="0058250D">
      <w:pPr>
        <w:spacing w:after="120" w:line="240" w:lineRule="auto"/>
        <w:rPr>
          <w:b/>
          <w:color w:val="0070C0"/>
        </w:rPr>
      </w:pPr>
      <w:r>
        <w:rPr>
          <w:bCs/>
        </w:rPr>
        <w:t xml:space="preserve">If you happen to be having a clear out over the summer holidays and have any good quality toys, books and dressing up clothes then please send us a message </w:t>
      </w:r>
      <w:r w:rsidR="0098445B">
        <w:rPr>
          <w:bCs/>
        </w:rPr>
        <w:t>to see if we can make use of it as we always in need of new resources. Than</w:t>
      </w:r>
      <w:r w:rsidR="00C17572">
        <w:rPr>
          <w:bCs/>
        </w:rPr>
        <w:t>k</w:t>
      </w:r>
      <w:r w:rsidR="0098445B">
        <w:rPr>
          <w:bCs/>
        </w:rPr>
        <w:t xml:space="preserve"> you!</w:t>
      </w:r>
    </w:p>
    <w:p w14:paraId="0FC59FCC" w14:textId="54F92A28" w:rsidR="00125BB9" w:rsidRPr="0058250D" w:rsidRDefault="0098445B" w:rsidP="007A4A8F">
      <w:pPr>
        <w:spacing w:after="0" w:line="240" w:lineRule="auto"/>
        <w:rPr>
          <w:bCs/>
        </w:rPr>
      </w:pPr>
      <w:r>
        <w:rPr>
          <w:bCs/>
        </w:rPr>
        <w:tab/>
      </w:r>
      <w:bookmarkEnd w:id="10"/>
    </w:p>
    <w:p w14:paraId="5373A3D7" w14:textId="77777777" w:rsidR="00CE3014" w:rsidRDefault="002832ED" w:rsidP="00A8471E">
      <w:pPr>
        <w:spacing w:after="0" w:line="240" w:lineRule="auto"/>
        <w:rPr>
          <w:b/>
          <w:bCs/>
          <w:color w:val="0070C0"/>
        </w:rPr>
      </w:pPr>
      <w:r>
        <w:rPr>
          <w:b/>
          <w:bCs/>
          <w:noProof/>
          <w:color w:val="0070C0"/>
        </w:rPr>
        <w:drawing>
          <wp:inline distT="0" distB="0" distL="0" distR="0" wp14:anchorId="22964AEC" wp14:editId="1769148A">
            <wp:extent cx="977090" cy="5809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oleskineSoftcoverPocketWeekly18MonthDiary2021-2022ScarletRed5_1024x1024.png?v=1618481821"/>
                    <pic:cNvPicPr/>
                  </pic:nvPicPr>
                  <pic:blipFill>
                    <a:blip r:embed="rId32" cstate="print">
                      <a:extLst>
                        <a:ext uri="{28A0092B-C50C-407E-A947-70E740481C1C}">
                          <a14:useLocalDpi xmlns:a14="http://schemas.microsoft.com/office/drawing/2010/main" val="0"/>
                        </a:ext>
                        <a:ext uri="{837473B0-CC2E-450A-ABE3-18F120FF3D39}">
                          <a1611:picAttrSrcUrl xmlns:a1611="http://schemas.microsoft.com/office/drawing/2016/11/main" r:id="rId33"/>
                        </a:ext>
                      </a:extLst>
                    </a:blip>
                    <a:stretch>
                      <a:fillRect/>
                    </a:stretch>
                  </pic:blipFill>
                  <pic:spPr>
                    <a:xfrm>
                      <a:off x="0" y="0"/>
                      <a:ext cx="1021307" cy="607261"/>
                    </a:xfrm>
                    <a:prstGeom prst="rect">
                      <a:avLst/>
                    </a:prstGeom>
                  </pic:spPr>
                </pic:pic>
              </a:graphicData>
            </a:graphic>
          </wp:inline>
        </w:drawing>
      </w:r>
      <w:r w:rsidR="002901DE">
        <w:rPr>
          <w:b/>
          <w:bCs/>
          <w:color w:val="0070C0"/>
        </w:rPr>
        <w:t xml:space="preserve">  </w:t>
      </w:r>
      <w:r w:rsidR="48853F90" w:rsidRPr="48853F90">
        <w:rPr>
          <w:b/>
          <w:bCs/>
          <w:color w:val="0070C0"/>
        </w:rPr>
        <w:t>Key dates for your diary</w:t>
      </w:r>
      <w:r w:rsidR="00CE3014">
        <w:rPr>
          <w:b/>
          <w:bCs/>
          <w:color w:val="0070C0"/>
        </w:rPr>
        <w:t xml:space="preserve"> </w:t>
      </w:r>
    </w:p>
    <w:p w14:paraId="310F515C" w14:textId="77777777" w:rsidR="00CE3014" w:rsidRDefault="00CE3014" w:rsidP="00A8471E">
      <w:pPr>
        <w:spacing w:after="0" w:line="240" w:lineRule="auto"/>
        <w:rPr>
          <w:b/>
          <w:bCs/>
          <w:color w:val="0070C0"/>
        </w:rPr>
      </w:pPr>
    </w:p>
    <w:p w14:paraId="10563C41" w14:textId="62751875" w:rsidR="00A8471E" w:rsidRDefault="00CE3014" w:rsidP="00A8471E">
      <w:pPr>
        <w:spacing w:after="0" w:line="240" w:lineRule="auto"/>
        <w:rPr>
          <w:b/>
          <w:bCs/>
          <w:color w:val="0070C0"/>
        </w:rPr>
      </w:pPr>
      <w:r>
        <w:rPr>
          <w:b/>
          <w:bCs/>
          <w:color w:val="0070C0"/>
        </w:rPr>
        <w:t xml:space="preserve"> PLEASE READ CAREFULLY AS THEY ARE NOT THE SAME DATES AS THE INFANT SCHOOL (this is due to Surrey County Council funding dates)</w:t>
      </w:r>
    </w:p>
    <w:p w14:paraId="2679DDAD" w14:textId="77777777" w:rsidR="00CE3014" w:rsidRPr="002901DE" w:rsidRDefault="00CE3014" w:rsidP="00A8471E">
      <w:pPr>
        <w:spacing w:after="0" w:line="240" w:lineRule="auto"/>
        <w:rPr>
          <w:rFonts w:cstheme="minorHAnsi"/>
          <w:b/>
          <w:color w:val="0070C0"/>
        </w:rPr>
      </w:pPr>
    </w:p>
    <w:tbl>
      <w:tblPr>
        <w:tblStyle w:val="TableGrid"/>
        <w:tblW w:w="0" w:type="auto"/>
        <w:tblInd w:w="803" w:type="dxa"/>
        <w:tblLook w:val="04A0" w:firstRow="1" w:lastRow="0" w:firstColumn="1" w:lastColumn="0" w:noHBand="0" w:noVBand="1"/>
      </w:tblPr>
      <w:tblGrid>
        <w:gridCol w:w="3303"/>
        <w:gridCol w:w="5543"/>
      </w:tblGrid>
      <w:tr w:rsidR="00D624D6" w:rsidRPr="00DD392D" w14:paraId="3B932AF4" w14:textId="77777777" w:rsidTr="007119D4">
        <w:trPr>
          <w:trHeight w:val="280"/>
        </w:trPr>
        <w:tc>
          <w:tcPr>
            <w:tcW w:w="3303" w:type="dxa"/>
          </w:tcPr>
          <w:p w14:paraId="09CCC1B5" w14:textId="3C43CC36" w:rsidR="00D624D6" w:rsidRPr="00CE3014" w:rsidRDefault="0009160A" w:rsidP="002F3B4A">
            <w:pPr>
              <w:rPr>
                <w:rFonts w:eastAsia="Times New Roman" w:cstheme="minorHAnsi"/>
                <w:b/>
              </w:rPr>
            </w:pPr>
            <w:r w:rsidRPr="00CE3014">
              <w:rPr>
                <w:rFonts w:eastAsia="Times New Roman" w:cstheme="minorHAnsi"/>
                <w:b/>
              </w:rPr>
              <w:t xml:space="preserve">End of </w:t>
            </w:r>
            <w:r w:rsidR="007119D4" w:rsidRPr="00CE3014">
              <w:rPr>
                <w:rFonts w:eastAsia="Times New Roman" w:cstheme="minorHAnsi"/>
                <w:b/>
              </w:rPr>
              <w:t xml:space="preserve">half </w:t>
            </w:r>
            <w:r w:rsidRPr="00CE3014">
              <w:rPr>
                <w:rFonts w:eastAsia="Times New Roman" w:cstheme="minorHAnsi"/>
                <w:b/>
              </w:rPr>
              <w:t xml:space="preserve">term </w:t>
            </w:r>
          </w:p>
        </w:tc>
        <w:tc>
          <w:tcPr>
            <w:tcW w:w="5543" w:type="dxa"/>
          </w:tcPr>
          <w:p w14:paraId="0F2FE5E5" w14:textId="1C4FCBA2" w:rsidR="00D624D6" w:rsidRDefault="007119D4" w:rsidP="002F3B4A">
            <w:pPr>
              <w:rPr>
                <w:rFonts w:eastAsia="Times New Roman" w:cstheme="minorHAnsi"/>
              </w:rPr>
            </w:pPr>
            <w:r>
              <w:rPr>
                <w:rFonts w:eastAsia="Times New Roman" w:cstheme="minorHAnsi"/>
              </w:rPr>
              <w:t>Friday 22</w:t>
            </w:r>
            <w:r w:rsidRPr="007119D4">
              <w:rPr>
                <w:rFonts w:eastAsia="Times New Roman" w:cstheme="minorHAnsi"/>
                <w:vertAlign w:val="superscript"/>
              </w:rPr>
              <w:t>nd</w:t>
            </w:r>
            <w:r>
              <w:rPr>
                <w:rFonts w:eastAsia="Times New Roman" w:cstheme="minorHAnsi"/>
              </w:rPr>
              <w:t xml:space="preserve"> October @ 3pm </w:t>
            </w:r>
          </w:p>
        </w:tc>
      </w:tr>
      <w:tr w:rsidR="0009160A" w:rsidRPr="00DD392D" w14:paraId="12ECA970" w14:textId="77777777" w:rsidTr="007119D4">
        <w:trPr>
          <w:trHeight w:val="280"/>
        </w:trPr>
        <w:tc>
          <w:tcPr>
            <w:tcW w:w="3303" w:type="dxa"/>
          </w:tcPr>
          <w:p w14:paraId="76937741" w14:textId="637B87E6" w:rsidR="0009160A" w:rsidRPr="00CE3014" w:rsidRDefault="0009160A" w:rsidP="002F3B4A">
            <w:pPr>
              <w:rPr>
                <w:rFonts w:eastAsia="Times New Roman" w:cstheme="minorHAnsi"/>
                <w:b/>
              </w:rPr>
            </w:pPr>
            <w:r w:rsidRPr="00CE3014">
              <w:rPr>
                <w:rFonts w:eastAsia="Times New Roman" w:cstheme="minorHAnsi"/>
                <w:b/>
              </w:rPr>
              <w:t>Half term</w:t>
            </w:r>
          </w:p>
        </w:tc>
        <w:tc>
          <w:tcPr>
            <w:tcW w:w="5543" w:type="dxa"/>
          </w:tcPr>
          <w:p w14:paraId="1252F0CD" w14:textId="20913DF1" w:rsidR="0009160A" w:rsidRDefault="0009160A" w:rsidP="002F3B4A">
            <w:pPr>
              <w:rPr>
                <w:rFonts w:eastAsia="Times New Roman" w:cstheme="minorHAnsi"/>
              </w:rPr>
            </w:pPr>
            <w:r>
              <w:rPr>
                <w:rFonts w:eastAsia="Times New Roman" w:cstheme="minorHAnsi"/>
              </w:rPr>
              <w:t>Monday 25</w:t>
            </w:r>
            <w:r w:rsidRPr="0009160A">
              <w:rPr>
                <w:rFonts w:eastAsia="Times New Roman" w:cstheme="minorHAnsi"/>
                <w:vertAlign w:val="superscript"/>
              </w:rPr>
              <w:t>th</w:t>
            </w:r>
            <w:r>
              <w:rPr>
                <w:rFonts w:eastAsia="Times New Roman" w:cstheme="minorHAnsi"/>
              </w:rPr>
              <w:t xml:space="preserve"> </w:t>
            </w:r>
            <w:r w:rsidR="00AD094C">
              <w:rPr>
                <w:rFonts w:eastAsia="Times New Roman" w:cstheme="minorHAnsi"/>
              </w:rPr>
              <w:t>October to Friday 29</w:t>
            </w:r>
            <w:r w:rsidR="00AD094C" w:rsidRPr="00AD094C">
              <w:rPr>
                <w:rFonts w:eastAsia="Times New Roman" w:cstheme="minorHAnsi"/>
                <w:vertAlign w:val="superscript"/>
              </w:rPr>
              <w:t>th</w:t>
            </w:r>
            <w:r w:rsidR="00AD094C">
              <w:rPr>
                <w:rFonts w:eastAsia="Times New Roman" w:cstheme="minorHAnsi"/>
              </w:rPr>
              <w:t xml:space="preserve"> October</w:t>
            </w:r>
          </w:p>
        </w:tc>
      </w:tr>
      <w:tr w:rsidR="007119D4" w:rsidRPr="00DD392D" w14:paraId="07D7B4D1" w14:textId="77777777" w:rsidTr="007119D4">
        <w:trPr>
          <w:trHeight w:val="280"/>
        </w:trPr>
        <w:tc>
          <w:tcPr>
            <w:tcW w:w="3303" w:type="dxa"/>
          </w:tcPr>
          <w:p w14:paraId="502EC779" w14:textId="6C256405" w:rsidR="007119D4" w:rsidRPr="00CE3014" w:rsidRDefault="007119D4" w:rsidP="002F3B4A">
            <w:pPr>
              <w:rPr>
                <w:rFonts w:eastAsia="Times New Roman" w:cstheme="minorHAnsi"/>
                <w:b/>
              </w:rPr>
            </w:pPr>
            <w:r w:rsidRPr="00CE3014">
              <w:rPr>
                <w:rFonts w:eastAsia="Times New Roman" w:cstheme="minorHAnsi"/>
                <w:b/>
              </w:rPr>
              <w:t>Back to Pre-School</w:t>
            </w:r>
          </w:p>
        </w:tc>
        <w:tc>
          <w:tcPr>
            <w:tcW w:w="5543" w:type="dxa"/>
          </w:tcPr>
          <w:p w14:paraId="2DA75795" w14:textId="0D29726F" w:rsidR="007119D4" w:rsidRDefault="007119D4" w:rsidP="002F3B4A">
            <w:pPr>
              <w:rPr>
                <w:rFonts w:eastAsia="Times New Roman" w:cstheme="minorHAnsi"/>
              </w:rPr>
            </w:pPr>
            <w:r>
              <w:rPr>
                <w:rFonts w:eastAsia="Times New Roman" w:cstheme="minorHAnsi"/>
              </w:rPr>
              <w:t>Monday 1</w:t>
            </w:r>
            <w:r w:rsidRPr="007119D4">
              <w:rPr>
                <w:rFonts w:eastAsia="Times New Roman" w:cstheme="minorHAnsi"/>
                <w:vertAlign w:val="superscript"/>
              </w:rPr>
              <w:t>st</w:t>
            </w:r>
            <w:r>
              <w:rPr>
                <w:rFonts w:eastAsia="Times New Roman" w:cstheme="minorHAnsi"/>
              </w:rPr>
              <w:t xml:space="preserve"> November @ 9am</w:t>
            </w:r>
          </w:p>
        </w:tc>
      </w:tr>
      <w:tr w:rsidR="007119D4" w:rsidRPr="00DD392D" w14:paraId="1C49498E" w14:textId="77777777" w:rsidTr="007119D4">
        <w:trPr>
          <w:trHeight w:val="280"/>
        </w:trPr>
        <w:tc>
          <w:tcPr>
            <w:tcW w:w="3303" w:type="dxa"/>
          </w:tcPr>
          <w:p w14:paraId="68F44C50" w14:textId="4E616A1A" w:rsidR="007119D4" w:rsidRPr="00CE3014" w:rsidRDefault="007119D4" w:rsidP="002F3B4A">
            <w:pPr>
              <w:rPr>
                <w:rFonts w:eastAsia="Times New Roman" w:cstheme="minorHAnsi"/>
                <w:b/>
              </w:rPr>
            </w:pPr>
            <w:r w:rsidRPr="00CE3014">
              <w:rPr>
                <w:rFonts w:eastAsia="Times New Roman" w:cstheme="minorHAnsi"/>
                <w:b/>
              </w:rPr>
              <w:t>Pre-School Christmas Party Week</w:t>
            </w:r>
          </w:p>
        </w:tc>
        <w:tc>
          <w:tcPr>
            <w:tcW w:w="5543" w:type="dxa"/>
          </w:tcPr>
          <w:p w14:paraId="7F207C30" w14:textId="1F3E19F2" w:rsidR="007119D4" w:rsidRDefault="007119D4" w:rsidP="002F3B4A">
            <w:pPr>
              <w:rPr>
                <w:rFonts w:eastAsia="Times New Roman" w:cstheme="minorHAnsi"/>
              </w:rPr>
            </w:pPr>
            <w:r>
              <w:rPr>
                <w:rFonts w:eastAsia="Times New Roman" w:cstheme="minorHAnsi"/>
              </w:rPr>
              <w:t>Monday 13</w:t>
            </w:r>
            <w:r w:rsidRPr="007119D4">
              <w:rPr>
                <w:rFonts w:eastAsia="Times New Roman" w:cstheme="minorHAnsi"/>
                <w:vertAlign w:val="superscript"/>
              </w:rPr>
              <w:t>th</w:t>
            </w:r>
            <w:r>
              <w:rPr>
                <w:rFonts w:eastAsia="Times New Roman" w:cstheme="minorHAnsi"/>
              </w:rPr>
              <w:t xml:space="preserve"> December to Friday 17</w:t>
            </w:r>
            <w:r w:rsidRPr="007119D4">
              <w:rPr>
                <w:rFonts w:eastAsia="Times New Roman" w:cstheme="minorHAnsi"/>
                <w:vertAlign w:val="superscript"/>
              </w:rPr>
              <w:t>th</w:t>
            </w:r>
            <w:r>
              <w:rPr>
                <w:rFonts w:eastAsia="Times New Roman" w:cstheme="minorHAnsi"/>
              </w:rPr>
              <w:t xml:space="preserve"> December</w:t>
            </w:r>
          </w:p>
        </w:tc>
      </w:tr>
      <w:tr w:rsidR="007119D4" w:rsidRPr="00DD392D" w14:paraId="5D6CC108" w14:textId="77777777" w:rsidTr="007119D4">
        <w:trPr>
          <w:trHeight w:val="280"/>
        </w:trPr>
        <w:tc>
          <w:tcPr>
            <w:tcW w:w="3303" w:type="dxa"/>
          </w:tcPr>
          <w:p w14:paraId="293F2B40" w14:textId="47990DE8" w:rsidR="007119D4" w:rsidRPr="00CE3014" w:rsidRDefault="007119D4" w:rsidP="002F3B4A">
            <w:pPr>
              <w:rPr>
                <w:rFonts w:eastAsia="Times New Roman" w:cstheme="minorHAnsi"/>
                <w:b/>
              </w:rPr>
            </w:pPr>
            <w:r w:rsidRPr="00CE3014">
              <w:rPr>
                <w:rFonts w:eastAsia="Times New Roman" w:cstheme="minorHAnsi"/>
                <w:b/>
              </w:rPr>
              <w:t>Pre-School Christmas Show</w:t>
            </w:r>
          </w:p>
        </w:tc>
        <w:tc>
          <w:tcPr>
            <w:tcW w:w="5543" w:type="dxa"/>
          </w:tcPr>
          <w:p w14:paraId="776AF603" w14:textId="739B9AF6" w:rsidR="007119D4" w:rsidRDefault="007119D4" w:rsidP="002F3B4A">
            <w:pPr>
              <w:rPr>
                <w:rFonts w:eastAsia="Times New Roman" w:cstheme="minorHAnsi"/>
              </w:rPr>
            </w:pPr>
            <w:r>
              <w:rPr>
                <w:rFonts w:eastAsia="Times New Roman" w:cstheme="minorHAnsi"/>
              </w:rPr>
              <w:t>Tuesday 14</w:t>
            </w:r>
            <w:r w:rsidRPr="007119D4">
              <w:rPr>
                <w:rFonts w:eastAsia="Times New Roman" w:cstheme="minorHAnsi"/>
                <w:vertAlign w:val="superscript"/>
              </w:rPr>
              <w:t>th</w:t>
            </w:r>
            <w:r>
              <w:rPr>
                <w:rFonts w:eastAsia="Times New Roman" w:cstheme="minorHAnsi"/>
              </w:rPr>
              <w:t xml:space="preserve"> December @ 9:15am</w:t>
            </w:r>
          </w:p>
        </w:tc>
      </w:tr>
      <w:tr w:rsidR="0009160A" w:rsidRPr="00DD392D" w14:paraId="70A0C7BB" w14:textId="77777777" w:rsidTr="007119D4">
        <w:trPr>
          <w:trHeight w:val="280"/>
        </w:trPr>
        <w:tc>
          <w:tcPr>
            <w:tcW w:w="3303" w:type="dxa"/>
          </w:tcPr>
          <w:p w14:paraId="7D9611C8" w14:textId="3C148CAB" w:rsidR="0009160A" w:rsidRPr="00CE3014" w:rsidRDefault="0009160A" w:rsidP="002F3B4A">
            <w:pPr>
              <w:rPr>
                <w:rFonts w:eastAsia="Times New Roman" w:cstheme="minorHAnsi"/>
                <w:b/>
              </w:rPr>
            </w:pPr>
            <w:r w:rsidRPr="00CE3014">
              <w:rPr>
                <w:rFonts w:eastAsia="Times New Roman" w:cstheme="minorHAnsi"/>
                <w:b/>
              </w:rPr>
              <w:t>End of term</w:t>
            </w:r>
          </w:p>
        </w:tc>
        <w:tc>
          <w:tcPr>
            <w:tcW w:w="5543" w:type="dxa"/>
          </w:tcPr>
          <w:p w14:paraId="013530E1" w14:textId="1F80E244" w:rsidR="0009160A" w:rsidRDefault="0009160A" w:rsidP="002F3B4A">
            <w:pPr>
              <w:rPr>
                <w:rFonts w:eastAsia="Times New Roman" w:cstheme="minorHAnsi"/>
              </w:rPr>
            </w:pPr>
            <w:r>
              <w:rPr>
                <w:rFonts w:eastAsia="Times New Roman" w:cstheme="minorHAnsi"/>
              </w:rPr>
              <w:t>Friday 17</w:t>
            </w:r>
            <w:r w:rsidRPr="0009160A">
              <w:rPr>
                <w:rFonts w:eastAsia="Times New Roman" w:cstheme="minorHAnsi"/>
                <w:vertAlign w:val="superscript"/>
              </w:rPr>
              <w:t>th</w:t>
            </w:r>
            <w:r>
              <w:rPr>
                <w:rFonts w:eastAsia="Times New Roman" w:cstheme="minorHAnsi"/>
              </w:rPr>
              <w:t xml:space="preserve"> December </w:t>
            </w:r>
            <w:r w:rsidR="00AD094C">
              <w:rPr>
                <w:rFonts w:eastAsia="Times New Roman" w:cstheme="minorHAnsi"/>
              </w:rPr>
              <w:t xml:space="preserve">@ </w:t>
            </w:r>
            <w:r>
              <w:rPr>
                <w:rFonts w:eastAsia="Times New Roman" w:cstheme="minorHAnsi"/>
              </w:rPr>
              <w:t>3pm</w:t>
            </w:r>
          </w:p>
        </w:tc>
      </w:tr>
      <w:tr w:rsidR="00842440" w:rsidRPr="00DD392D" w14:paraId="18DB7875" w14:textId="77777777" w:rsidTr="007119D4">
        <w:trPr>
          <w:trHeight w:val="280"/>
        </w:trPr>
        <w:tc>
          <w:tcPr>
            <w:tcW w:w="3303" w:type="dxa"/>
          </w:tcPr>
          <w:p w14:paraId="4C95D4D7" w14:textId="5BF3AAEC" w:rsidR="00842440" w:rsidRPr="00CE3014" w:rsidRDefault="00842440" w:rsidP="002F3B4A">
            <w:pPr>
              <w:rPr>
                <w:rFonts w:eastAsia="Times New Roman" w:cstheme="minorHAnsi"/>
                <w:b/>
              </w:rPr>
            </w:pPr>
            <w:r w:rsidRPr="00CE3014">
              <w:rPr>
                <w:rFonts w:eastAsia="Times New Roman" w:cstheme="minorHAnsi"/>
                <w:b/>
              </w:rPr>
              <w:t>Pre-School Inset day</w:t>
            </w:r>
            <w:r w:rsidR="00CE3014" w:rsidRPr="00CE3014">
              <w:rPr>
                <w:rFonts w:eastAsia="Times New Roman" w:cstheme="minorHAnsi"/>
                <w:b/>
              </w:rPr>
              <w:t xml:space="preserve"> (PRE-SCHOOL CLOSED)</w:t>
            </w:r>
          </w:p>
        </w:tc>
        <w:tc>
          <w:tcPr>
            <w:tcW w:w="5543" w:type="dxa"/>
          </w:tcPr>
          <w:p w14:paraId="2B132768" w14:textId="57A5421B" w:rsidR="00842440" w:rsidRDefault="00842440" w:rsidP="002F3B4A">
            <w:pPr>
              <w:rPr>
                <w:rFonts w:eastAsia="Times New Roman" w:cstheme="minorHAnsi"/>
              </w:rPr>
            </w:pPr>
            <w:r>
              <w:rPr>
                <w:rFonts w:eastAsia="Times New Roman" w:cstheme="minorHAnsi"/>
              </w:rPr>
              <w:t xml:space="preserve">Thursday </w:t>
            </w:r>
            <w:r w:rsidR="00566619">
              <w:rPr>
                <w:rFonts w:eastAsia="Times New Roman" w:cstheme="minorHAnsi"/>
              </w:rPr>
              <w:t>6</w:t>
            </w:r>
            <w:r w:rsidR="00566619" w:rsidRPr="00566619">
              <w:rPr>
                <w:rFonts w:eastAsia="Times New Roman" w:cstheme="minorHAnsi"/>
                <w:vertAlign w:val="superscript"/>
              </w:rPr>
              <w:t>th</w:t>
            </w:r>
            <w:r w:rsidR="00566619">
              <w:rPr>
                <w:rFonts w:eastAsia="Times New Roman" w:cstheme="minorHAnsi"/>
              </w:rPr>
              <w:t xml:space="preserve"> January </w:t>
            </w:r>
          </w:p>
        </w:tc>
      </w:tr>
      <w:tr w:rsidR="0009160A" w:rsidRPr="00DD392D" w14:paraId="5B95D45C" w14:textId="77777777" w:rsidTr="007119D4">
        <w:trPr>
          <w:trHeight w:val="280"/>
        </w:trPr>
        <w:tc>
          <w:tcPr>
            <w:tcW w:w="3303" w:type="dxa"/>
          </w:tcPr>
          <w:p w14:paraId="7F588F6D" w14:textId="4B7B0AE9" w:rsidR="0009160A" w:rsidRPr="00CE3014" w:rsidRDefault="0009160A" w:rsidP="002F3B4A">
            <w:pPr>
              <w:rPr>
                <w:rFonts w:eastAsia="Times New Roman" w:cstheme="minorHAnsi"/>
                <w:b/>
              </w:rPr>
            </w:pPr>
            <w:r w:rsidRPr="00CE3014">
              <w:rPr>
                <w:rFonts w:eastAsia="Times New Roman" w:cstheme="minorHAnsi"/>
                <w:b/>
              </w:rPr>
              <w:t>Back to Pre-School</w:t>
            </w:r>
          </w:p>
        </w:tc>
        <w:tc>
          <w:tcPr>
            <w:tcW w:w="5543" w:type="dxa"/>
          </w:tcPr>
          <w:p w14:paraId="03833506" w14:textId="730B9E93" w:rsidR="0009160A" w:rsidRDefault="00842440" w:rsidP="002F3B4A">
            <w:pPr>
              <w:rPr>
                <w:rFonts w:eastAsia="Times New Roman" w:cstheme="minorHAnsi"/>
              </w:rPr>
            </w:pPr>
            <w:r>
              <w:rPr>
                <w:rFonts w:eastAsia="Times New Roman" w:cstheme="minorHAnsi"/>
              </w:rPr>
              <w:t>Friday 7</w:t>
            </w:r>
            <w:r w:rsidRPr="00842440">
              <w:rPr>
                <w:rFonts w:eastAsia="Times New Roman" w:cstheme="minorHAnsi"/>
                <w:vertAlign w:val="superscript"/>
              </w:rPr>
              <w:t>th</w:t>
            </w:r>
            <w:r>
              <w:rPr>
                <w:rFonts w:eastAsia="Times New Roman" w:cstheme="minorHAnsi"/>
              </w:rPr>
              <w:t xml:space="preserve"> </w:t>
            </w:r>
            <w:r w:rsidR="0009160A">
              <w:rPr>
                <w:rFonts w:eastAsia="Times New Roman" w:cstheme="minorHAnsi"/>
              </w:rPr>
              <w:t>January 2022 @ 9am</w:t>
            </w:r>
          </w:p>
        </w:tc>
      </w:tr>
      <w:tr w:rsidR="00AD094C" w:rsidRPr="00DD392D" w14:paraId="6CEB9E5E" w14:textId="77777777" w:rsidTr="007119D4">
        <w:trPr>
          <w:trHeight w:val="280"/>
        </w:trPr>
        <w:tc>
          <w:tcPr>
            <w:tcW w:w="3303" w:type="dxa"/>
          </w:tcPr>
          <w:p w14:paraId="3F44099B" w14:textId="6B703B75" w:rsidR="00AD094C" w:rsidRPr="00CE3014" w:rsidRDefault="00AD094C" w:rsidP="002F3B4A">
            <w:pPr>
              <w:rPr>
                <w:rFonts w:eastAsia="Times New Roman" w:cstheme="minorHAnsi"/>
                <w:b/>
              </w:rPr>
            </w:pPr>
            <w:r w:rsidRPr="00CE3014">
              <w:rPr>
                <w:rFonts w:eastAsia="Times New Roman" w:cstheme="minorHAnsi"/>
                <w:b/>
              </w:rPr>
              <w:t xml:space="preserve">Half term </w:t>
            </w:r>
          </w:p>
        </w:tc>
        <w:tc>
          <w:tcPr>
            <w:tcW w:w="5543" w:type="dxa"/>
          </w:tcPr>
          <w:p w14:paraId="30314332" w14:textId="6D774E85" w:rsidR="00AD094C" w:rsidRDefault="00AD094C" w:rsidP="002F3B4A">
            <w:pPr>
              <w:rPr>
                <w:rFonts w:eastAsia="Times New Roman" w:cstheme="minorHAnsi"/>
              </w:rPr>
            </w:pPr>
            <w:r>
              <w:rPr>
                <w:rFonts w:eastAsia="Times New Roman" w:cstheme="minorHAnsi"/>
              </w:rPr>
              <w:t>Monday 14th February to Friday 18</w:t>
            </w:r>
            <w:r w:rsidRPr="00AD094C">
              <w:rPr>
                <w:rFonts w:eastAsia="Times New Roman" w:cstheme="minorHAnsi"/>
                <w:vertAlign w:val="superscript"/>
              </w:rPr>
              <w:t>th</w:t>
            </w:r>
            <w:r>
              <w:rPr>
                <w:rFonts w:eastAsia="Times New Roman" w:cstheme="minorHAnsi"/>
              </w:rPr>
              <w:t xml:space="preserve"> February</w:t>
            </w:r>
          </w:p>
        </w:tc>
      </w:tr>
      <w:tr w:rsidR="00842440" w:rsidRPr="00DD392D" w14:paraId="2597555D" w14:textId="77777777" w:rsidTr="007119D4">
        <w:trPr>
          <w:trHeight w:val="280"/>
        </w:trPr>
        <w:tc>
          <w:tcPr>
            <w:tcW w:w="3303" w:type="dxa"/>
          </w:tcPr>
          <w:p w14:paraId="0E07FFFC" w14:textId="05B1145B" w:rsidR="00842440" w:rsidRPr="00CE3014" w:rsidRDefault="00842440" w:rsidP="002F3B4A">
            <w:pPr>
              <w:rPr>
                <w:rFonts w:eastAsia="Times New Roman" w:cstheme="minorHAnsi"/>
                <w:b/>
              </w:rPr>
            </w:pPr>
            <w:r w:rsidRPr="00CE3014">
              <w:rPr>
                <w:rFonts w:eastAsia="Times New Roman" w:cstheme="minorHAnsi"/>
                <w:b/>
              </w:rPr>
              <w:t>Back to Pre-School</w:t>
            </w:r>
          </w:p>
        </w:tc>
        <w:tc>
          <w:tcPr>
            <w:tcW w:w="5543" w:type="dxa"/>
          </w:tcPr>
          <w:p w14:paraId="63F4135A" w14:textId="345E2BAC" w:rsidR="00842440" w:rsidRDefault="00842440" w:rsidP="002F3B4A">
            <w:pPr>
              <w:rPr>
                <w:rFonts w:eastAsia="Times New Roman" w:cstheme="minorHAnsi"/>
              </w:rPr>
            </w:pPr>
            <w:r>
              <w:rPr>
                <w:rFonts w:eastAsia="Times New Roman" w:cstheme="minorHAnsi"/>
              </w:rPr>
              <w:t>Monday 21</w:t>
            </w:r>
            <w:r w:rsidRPr="00842440">
              <w:rPr>
                <w:rFonts w:eastAsia="Times New Roman" w:cstheme="minorHAnsi"/>
                <w:vertAlign w:val="superscript"/>
              </w:rPr>
              <w:t>st</w:t>
            </w:r>
            <w:r>
              <w:rPr>
                <w:rFonts w:eastAsia="Times New Roman" w:cstheme="minorHAnsi"/>
              </w:rPr>
              <w:t xml:space="preserve"> February @ 9am</w:t>
            </w:r>
          </w:p>
        </w:tc>
      </w:tr>
      <w:tr w:rsidR="00AD094C" w:rsidRPr="00DD392D" w14:paraId="702DF099" w14:textId="77777777" w:rsidTr="007119D4">
        <w:trPr>
          <w:trHeight w:val="280"/>
        </w:trPr>
        <w:tc>
          <w:tcPr>
            <w:tcW w:w="3303" w:type="dxa"/>
          </w:tcPr>
          <w:p w14:paraId="0278D0A9" w14:textId="65557AA4" w:rsidR="00AD094C" w:rsidRPr="00CE3014" w:rsidRDefault="00AD094C" w:rsidP="002F3B4A">
            <w:pPr>
              <w:rPr>
                <w:rFonts w:eastAsia="Times New Roman" w:cstheme="minorHAnsi"/>
                <w:b/>
              </w:rPr>
            </w:pPr>
            <w:r w:rsidRPr="00CE3014">
              <w:rPr>
                <w:rFonts w:eastAsia="Times New Roman" w:cstheme="minorHAnsi"/>
                <w:b/>
              </w:rPr>
              <w:t>End of term</w:t>
            </w:r>
          </w:p>
        </w:tc>
        <w:tc>
          <w:tcPr>
            <w:tcW w:w="5543" w:type="dxa"/>
          </w:tcPr>
          <w:p w14:paraId="6FE99CB6" w14:textId="354745EF" w:rsidR="00AD094C" w:rsidRDefault="00AD094C" w:rsidP="002F3B4A">
            <w:pPr>
              <w:rPr>
                <w:rFonts w:eastAsia="Times New Roman" w:cstheme="minorHAnsi"/>
              </w:rPr>
            </w:pPr>
            <w:r>
              <w:rPr>
                <w:rFonts w:eastAsia="Times New Roman" w:cstheme="minorHAnsi"/>
              </w:rPr>
              <w:t>Friday 1</w:t>
            </w:r>
            <w:r w:rsidRPr="00AD094C">
              <w:rPr>
                <w:rFonts w:eastAsia="Times New Roman" w:cstheme="minorHAnsi"/>
                <w:vertAlign w:val="superscript"/>
              </w:rPr>
              <w:t>st</w:t>
            </w:r>
            <w:r>
              <w:rPr>
                <w:rFonts w:eastAsia="Times New Roman" w:cstheme="minorHAnsi"/>
              </w:rPr>
              <w:t xml:space="preserve"> April @ 3pm</w:t>
            </w:r>
          </w:p>
        </w:tc>
      </w:tr>
      <w:tr w:rsidR="00AD094C" w:rsidRPr="00DD392D" w14:paraId="48BC4C46" w14:textId="77777777" w:rsidTr="007119D4">
        <w:trPr>
          <w:trHeight w:val="280"/>
        </w:trPr>
        <w:tc>
          <w:tcPr>
            <w:tcW w:w="3303" w:type="dxa"/>
          </w:tcPr>
          <w:p w14:paraId="181DCCD7" w14:textId="20985D92" w:rsidR="00AD094C" w:rsidRPr="00CE3014" w:rsidRDefault="00AD094C" w:rsidP="002F3B4A">
            <w:pPr>
              <w:rPr>
                <w:rFonts w:eastAsia="Times New Roman" w:cstheme="minorHAnsi"/>
                <w:b/>
              </w:rPr>
            </w:pPr>
            <w:r w:rsidRPr="00CE3014">
              <w:rPr>
                <w:rFonts w:eastAsia="Times New Roman" w:cstheme="minorHAnsi"/>
                <w:b/>
              </w:rPr>
              <w:t xml:space="preserve">Back to Pre-School </w:t>
            </w:r>
          </w:p>
        </w:tc>
        <w:tc>
          <w:tcPr>
            <w:tcW w:w="5543" w:type="dxa"/>
          </w:tcPr>
          <w:p w14:paraId="4A480A34" w14:textId="5F7522D2" w:rsidR="00AD094C" w:rsidRDefault="00AD094C" w:rsidP="002F3B4A">
            <w:pPr>
              <w:rPr>
                <w:rFonts w:eastAsia="Times New Roman" w:cstheme="minorHAnsi"/>
              </w:rPr>
            </w:pPr>
            <w:r>
              <w:rPr>
                <w:rFonts w:eastAsia="Times New Roman" w:cstheme="minorHAnsi"/>
              </w:rPr>
              <w:t>Tuesday 19</w:t>
            </w:r>
            <w:r w:rsidRPr="00AD094C">
              <w:rPr>
                <w:rFonts w:eastAsia="Times New Roman" w:cstheme="minorHAnsi"/>
                <w:vertAlign w:val="superscript"/>
              </w:rPr>
              <w:t>th</w:t>
            </w:r>
            <w:r>
              <w:rPr>
                <w:rFonts w:eastAsia="Times New Roman" w:cstheme="minorHAnsi"/>
              </w:rPr>
              <w:t xml:space="preserve"> April @ 9am</w:t>
            </w:r>
          </w:p>
        </w:tc>
      </w:tr>
      <w:tr w:rsidR="00AD094C" w:rsidRPr="00DD392D" w14:paraId="7CF6F4BF" w14:textId="77777777" w:rsidTr="007119D4">
        <w:trPr>
          <w:trHeight w:val="280"/>
        </w:trPr>
        <w:tc>
          <w:tcPr>
            <w:tcW w:w="3303" w:type="dxa"/>
          </w:tcPr>
          <w:p w14:paraId="0DFEA703" w14:textId="554B6A46" w:rsidR="00AD094C" w:rsidRPr="00CE3014" w:rsidRDefault="00AD094C" w:rsidP="002F3B4A">
            <w:pPr>
              <w:rPr>
                <w:rFonts w:eastAsia="Times New Roman" w:cstheme="minorHAnsi"/>
                <w:b/>
              </w:rPr>
            </w:pPr>
            <w:r w:rsidRPr="00CE3014">
              <w:rPr>
                <w:rFonts w:eastAsia="Times New Roman" w:cstheme="minorHAnsi"/>
                <w:b/>
              </w:rPr>
              <w:t xml:space="preserve">Half term </w:t>
            </w:r>
          </w:p>
        </w:tc>
        <w:tc>
          <w:tcPr>
            <w:tcW w:w="5543" w:type="dxa"/>
          </w:tcPr>
          <w:p w14:paraId="7D59E6C4" w14:textId="55E8F5D3" w:rsidR="00AD094C" w:rsidRDefault="00AD094C" w:rsidP="002F3B4A">
            <w:pPr>
              <w:rPr>
                <w:rFonts w:eastAsia="Times New Roman" w:cstheme="minorHAnsi"/>
              </w:rPr>
            </w:pPr>
            <w:r>
              <w:rPr>
                <w:rFonts w:eastAsia="Times New Roman" w:cstheme="minorHAnsi"/>
              </w:rPr>
              <w:t>Monday 30</w:t>
            </w:r>
            <w:r w:rsidRPr="00AD094C">
              <w:rPr>
                <w:rFonts w:eastAsia="Times New Roman" w:cstheme="minorHAnsi"/>
                <w:vertAlign w:val="superscript"/>
              </w:rPr>
              <w:t>th</w:t>
            </w:r>
            <w:r>
              <w:rPr>
                <w:rFonts w:eastAsia="Times New Roman" w:cstheme="minorHAnsi"/>
              </w:rPr>
              <w:t xml:space="preserve"> May to Friday 3</w:t>
            </w:r>
            <w:r w:rsidRPr="00AD094C">
              <w:rPr>
                <w:rFonts w:eastAsia="Times New Roman" w:cstheme="minorHAnsi"/>
                <w:vertAlign w:val="superscript"/>
              </w:rPr>
              <w:t>rd</w:t>
            </w:r>
            <w:r>
              <w:rPr>
                <w:rFonts w:eastAsia="Times New Roman" w:cstheme="minorHAnsi"/>
              </w:rPr>
              <w:t xml:space="preserve"> June</w:t>
            </w:r>
          </w:p>
        </w:tc>
      </w:tr>
      <w:tr w:rsidR="00AD094C" w:rsidRPr="00DD392D" w14:paraId="74B68EC7" w14:textId="77777777" w:rsidTr="007119D4">
        <w:trPr>
          <w:trHeight w:val="280"/>
        </w:trPr>
        <w:tc>
          <w:tcPr>
            <w:tcW w:w="3303" w:type="dxa"/>
          </w:tcPr>
          <w:p w14:paraId="1BC0CBB4" w14:textId="3C614F63" w:rsidR="00AD094C" w:rsidRPr="00CE3014" w:rsidRDefault="00AD094C" w:rsidP="002F3B4A">
            <w:pPr>
              <w:rPr>
                <w:rFonts w:eastAsia="Times New Roman" w:cstheme="minorHAnsi"/>
                <w:b/>
              </w:rPr>
            </w:pPr>
            <w:r w:rsidRPr="00CE3014">
              <w:rPr>
                <w:rFonts w:eastAsia="Times New Roman" w:cstheme="minorHAnsi"/>
                <w:b/>
              </w:rPr>
              <w:t>Back to Pre-School</w:t>
            </w:r>
          </w:p>
        </w:tc>
        <w:tc>
          <w:tcPr>
            <w:tcW w:w="5543" w:type="dxa"/>
          </w:tcPr>
          <w:p w14:paraId="4E538232" w14:textId="4B5756FD" w:rsidR="00AD094C" w:rsidRDefault="00AD094C" w:rsidP="002F3B4A">
            <w:pPr>
              <w:rPr>
                <w:rFonts w:eastAsia="Times New Roman" w:cstheme="minorHAnsi"/>
              </w:rPr>
            </w:pPr>
            <w:r>
              <w:rPr>
                <w:rFonts w:eastAsia="Times New Roman" w:cstheme="minorHAnsi"/>
              </w:rPr>
              <w:t>Monday 6</w:t>
            </w:r>
            <w:r w:rsidRPr="00AD094C">
              <w:rPr>
                <w:rFonts w:eastAsia="Times New Roman" w:cstheme="minorHAnsi"/>
                <w:vertAlign w:val="superscript"/>
              </w:rPr>
              <w:t>th</w:t>
            </w:r>
            <w:r>
              <w:rPr>
                <w:rFonts w:eastAsia="Times New Roman" w:cstheme="minorHAnsi"/>
              </w:rPr>
              <w:t xml:space="preserve"> June @ 9am</w:t>
            </w:r>
          </w:p>
        </w:tc>
      </w:tr>
      <w:tr w:rsidR="00AD094C" w:rsidRPr="00DD392D" w14:paraId="3EFF93B3" w14:textId="77777777" w:rsidTr="007119D4">
        <w:trPr>
          <w:trHeight w:val="280"/>
        </w:trPr>
        <w:tc>
          <w:tcPr>
            <w:tcW w:w="3303" w:type="dxa"/>
          </w:tcPr>
          <w:p w14:paraId="59D59438" w14:textId="606837D1" w:rsidR="00AD094C" w:rsidRPr="00CE3014" w:rsidRDefault="00AD094C" w:rsidP="002F3B4A">
            <w:pPr>
              <w:rPr>
                <w:rFonts w:eastAsia="Times New Roman" w:cstheme="minorHAnsi"/>
                <w:b/>
              </w:rPr>
            </w:pPr>
            <w:r w:rsidRPr="00CE3014">
              <w:rPr>
                <w:rFonts w:eastAsia="Times New Roman" w:cstheme="minorHAnsi"/>
                <w:b/>
              </w:rPr>
              <w:t xml:space="preserve">End of term </w:t>
            </w:r>
          </w:p>
        </w:tc>
        <w:tc>
          <w:tcPr>
            <w:tcW w:w="5543" w:type="dxa"/>
          </w:tcPr>
          <w:p w14:paraId="71A4167C" w14:textId="3BCAF0B5" w:rsidR="00AD094C" w:rsidRDefault="00842440" w:rsidP="002F3B4A">
            <w:pPr>
              <w:rPr>
                <w:rFonts w:eastAsia="Times New Roman" w:cstheme="minorHAnsi"/>
              </w:rPr>
            </w:pPr>
            <w:r>
              <w:rPr>
                <w:rFonts w:eastAsia="Times New Roman" w:cstheme="minorHAnsi"/>
              </w:rPr>
              <w:t>Friday 22</w:t>
            </w:r>
            <w:r w:rsidRPr="00842440">
              <w:rPr>
                <w:rFonts w:eastAsia="Times New Roman" w:cstheme="minorHAnsi"/>
                <w:vertAlign w:val="superscript"/>
              </w:rPr>
              <w:t>nd</w:t>
            </w:r>
            <w:r>
              <w:rPr>
                <w:rFonts w:eastAsia="Times New Roman" w:cstheme="minorHAnsi"/>
              </w:rPr>
              <w:t xml:space="preserve"> </w:t>
            </w:r>
            <w:r w:rsidR="00AD094C">
              <w:rPr>
                <w:rFonts w:eastAsia="Times New Roman" w:cstheme="minorHAnsi"/>
              </w:rPr>
              <w:t>July @ 3pm</w:t>
            </w:r>
          </w:p>
        </w:tc>
      </w:tr>
      <w:bookmarkEnd w:id="1"/>
    </w:tbl>
    <w:p w14:paraId="3CD179D8" w14:textId="60A55EB6" w:rsidR="00A63C0E" w:rsidRDefault="00A63C0E" w:rsidP="002901DE">
      <w:pPr>
        <w:spacing w:after="0" w:line="240" w:lineRule="auto"/>
        <w:rPr>
          <w:rFonts w:cstheme="minorHAnsi"/>
        </w:rPr>
      </w:pPr>
    </w:p>
    <w:p w14:paraId="02413605" w14:textId="77777777" w:rsidR="00237C1B" w:rsidRDefault="00237C1B" w:rsidP="002832ED">
      <w:pPr>
        <w:spacing w:after="0" w:line="240" w:lineRule="auto"/>
        <w:jc w:val="center"/>
        <w:rPr>
          <w:rFonts w:cstheme="minorHAnsi"/>
        </w:rPr>
      </w:pPr>
    </w:p>
    <w:p w14:paraId="220FDC92" w14:textId="77777777" w:rsidR="00237C1B" w:rsidRDefault="00237C1B" w:rsidP="002832ED">
      <w:pPr>
        <w:spacing w:after="0" w:line="240" w:lineRule="auto"/>
        <w:jc w:val="center"/>
        <w:rPr>
          <w:rFonts w:cstheme="minorHAnsi"/>
        </w:rPr>
      </w:pPr>
    </w:p>
    <w:p w14:paraId="31401159" w14:textId="77777777" w:rsidR="00237C1B" w:rsidRDefault="00237C1B" w:rsidP="002832ED">
      <w:pPr>
        <w:spacing w:after="0" w:line="240" w:lineRule="auto"/>
        <w:jc w:val="center"/>
        <w:rPr>
          <w:rFonts w:cstheme="minorHAnsi"/>
        </w:rPr>
      </w:pPr>
    </w:p>
    <w:p w14:paraId="432F552B" w14:textId="4815BD63" w:rsidR="002832ED" w:rsidRPr="00116C51" w:rsidRDefault="002832ED" w:rsidP="002832ED">
      <w:pPr>
        <w:spacing w:after="0" w:line="240" w:lineRule="auto"/>
        <w:jc w:val="center"/>
        <w:rPr>
          <w:rFonts w:cstheme="minorHAnsi"/>
        </w:rPr>
      </w:pPr>
    </w:p>
    <w:sectPr w:rsidR="002832ED" w:rsidRPr="00116C51" w:rsidSect="003D51A9">
      <w:headerReference w:type="default" r:id="rId34"/>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51023B" w14:textId="77777777" w:rsidR="00696397" w:rsidRDefault="00696397" w:rsidP="00557509">
      <w:pPr>
        <w:spacing w:after="0" w:line="240" w:lineRule="auto"/>
      </w:pPr>
      <w:r>
        <w:separator/>
      </w:r>
    </w:p>
  </w:endnote>
  <w:endnote w:type="continuationSeparator" w:id="0">
    <w:p w14:paraId="7B0308BD" w14:textId="77777777" w:rsidR="00696397" w:rsidRDefault="00696397" w:rsidP="005575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D634BD" w14:textId="77777777" w:rsidR="00696397" w:rsidRDefault="00696397" w:rsidP="00557509">
      <w:pPr>
        <w:spacing w:after="0" w:line="240" w:lineRule="auto"/>
      </w:pPr>
      <w:r>
        <w:separator/>
      </w:r>
    </w:p>
  </w:footnote>
  <w:footnote w:type="continuationSeparator" w:id="0">
    <w:p w14:paraId="346C2D75" w14:textId="77777777" w:rsidR="00696397" w:rsidRDefault="00696397" w:rsidP="005575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323DE" w14:textId="77777777" w:rsidR="00696397" w:rsidRDefault="00696397" w:rsidP="005B6065">
    <w:pPr>
      <w:pStyle w:val="Header"/>
      <w:jc w:val="center"/>
    </w:pPr>
    <w:r>
      <w:rPr>
        <w:noProof/>
      </w:rPr>
      <w:drawing>
        <wp:inline distT="0" distB="0" distL="0" distR="0" wp14:anchorId="1C5DDDA2" wp14:editId="54BC5FA4">
          <wp:extent cx="1278697" cy="619344"/>
          <wp:effectExtent l="0" t="0" r="0" b="9525"/>
          <wp:docPr id="16213568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
                    <a:extLst>
                      <a:ext uri="{28A0092B-C50C-407E-A947-70E740481C1C}">
                        <a14:useLocalDpi xmlns:a14="http://schemas.microsoft.com/office/drawing/2010/main" val="0"/>
                      </a:ext>
                    </a:extLst>
                  </a:blip>
                  <a:stretch>
                    <a:fillRect/>
                  </a:stretch>
                </pic:blipFill>
                <pic:spPr>
                  <a:xfrm>
                    <a:off x="0" y="0"/>
                    <a:ext cx="1295333" cy="62740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045982"/>
    <w:multiLevelType w:val="hybridMultilevel"/>
    <w:tmpl w:val="4EB25E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F61424"/>
    <w:multiLevelType w:val="hybridMultilevel"/>
    <w:tmpl w:val="0A108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37267A"/>
    <w:multiLevelType w:val="hybridMultilevel"/>
    <w:tmpl w:val="8272C4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88210C5"/>
    <w:multiLevelType w:val="hybridMultilevel"/>
    <w:tmpl w:val="09E62116"/>
    <w:lvl w:ilvl="0" w:tplc="9A8EB292">
      <w:start w:val="1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8071562"/>
    <w:multiLevelType w:val="multilevel"/>
    <w:tmpl w:val="048CE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3"/>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0NzM0N7U0tjQ3MjVX0lEKTi0uzszPAykwqwUAkc4gwiwAAAA="/>
  </w:docVars>
  <w:rsids>
    <w:rsidRoot w:val="00116C51"/>
    <w:rsid w:val="00003598"/>
    <w:rsid w:val="00013E43"/>
    <w:rsid w:val="00014EBC"/>
    <w:rsid w:val="00016339"/>
    <w:rsid w:val="000241CF"/>
    <w:rsid w:val="00042A03"/>
    <w:rsid w:val="00045390"/>
    <w:rsid w:val="00052637"/>
    <w:rsid w:val="000638ED"/>
    <w:rsid w:val="00083DC9"/>
    <w:rsid w:val="0009160A"/>
    <w:rsid w:val="000918D3"/>
    <w:rsid w:val="00094F07"/>
    <w:rsid w:val="000977FC"/>
    <w:rsid w:val="000A285A"/>
    <w:rsid w:val="000B4A71"/>
    <w:rsid w:val="000E084D"/>
    <w:rsid w:val="00111002"/>
    <w:rsid w:val="00116C51"/>
    <w:rsid w:val="00124AA5"/>
    <w:rsid w:val="00125BB9"/>
    <w:rsid w:val="00130650"/>
    <w:rsid w:val="0013111B"/>
    <w:rsid w:val="00132CCB"/>
    <w:rsid w:val="00142076"/>
    <w:rsid w:val="00144891"/>
    <w:rsid w:val="00144DA8"/>
    <w:rsid w:val="00144E89"/>
    <w:rsid w:val="00152427"/>
    <w:rsid w:val="001544A6"/>
    <w:rsid w:val="0016238A"/>
    <w:rsid w:val="00162EE4"/>
    <w:rsid w:val="00171704"/>
    <w:rsid w:val="00176F67"/>
    <w:rsid w:val="001836C9"/>
    <w:rsid w:val="00187D0F"/>
    <w:rsid w:val="001903C3"/>
    <w:rsid w:val="00191012"/>
    <w:rsid w:val="00195957"/>
    <w:rsid w:val="001976FA"/>
    <w:rsid w:val="001A2B1F"/>
    <w:rsid w:val="001A782A"/>
    <w:rsid w:val="001B0653"/>
    <w:rsid w:val="001C2BB1"/>
    <w:rsid w:val="001C4481"/>
    <w:rsid w:val="001F552B"/>
    <w:rsid w:val="00204796"/>
    <w:rsid w:val="002237FA"/>
    <w:rsid w:val="00226F95"/>
    <w:rsid w:val="00232461"/>
    <w:rsid w:val="00237C1B"/>
    <w:rsid w:val="002433E4"/>
    <w:rsid w:val="00244135"/>
    <w:rsid w:val="00244ABB"/>
    <w:rsid w:val="002832ED"/>
    <w:rsid w:val="002901DE"/>
    <w:rsid w:val="00291635"/>
    <w:rsid w:val="002A05A4"/>
    <w:rsid w:val="002A7EB0"/>
    <w:rsid w:val="002B23B2"/>
    <w:rsid w:val="002B60C6"/>
    <w:rsid w:val="002C55C2"/>
    <w:rsid w:val="002C5B9A"/>
    <w:rsid w:val="002C7C81"/>
    <w:rsid w:val="002D4F56"/>
    <w:rsid w:val="002D5E9B"/>
    <w:rsid w:val="002D6488"/>
    <w:rsid w:val="002E0AD4"/>
    <w:rsid w:val="002F06CC"/>
    <w:rsid w:val="002F145E"/>
    <w:rsid w:val="002F2861"/>
    <w:rsid w:val="002F3B4A"/>
    <w:rsid w:val="002F3E45"/>
    <w:rsid w:val="002F44CA"/>
    <w:rsid w:val="003027D7"/>
    <w:rsid w:val="0030396F"/>
    <w:rsid w:val="0030685B"/>
    <w:rsid w:val="00314488"/>
    <w:rsid w:val="00347E6F"/>
    <w:rsid w:val="0035527E"/>
    <w:rsid w:val="0036145E"/>
    <w:rsid w:val="00363D41"/>
    <w:rsid w:val="00365F76"/>
    <w:rsid w:val="003705EE"/>
    <w:rsid w:val="003744AB"/>
    <w:rsid w:val="003747E3"/>
    <w:rsid w:val="00381C52"/>
    <w:rsid w:val="0039094E"/>
    <w:rsid w:val="00392A4E"/>
    <w:rsid w:val="00393966"/>
    <w:rsid w:val="003A7210"/>
    <w:rsid w:val="003B4DF5"/>
    <w:rsid w:val="003B5A44"/>
    <w:rsid w:val="003C5CC5"/>
    <w:rsid w:val="003C683A"/>
    <w:rsid w:val="003D0215"/>
    <w:rsid w:val="003D51A9"/>
    <w:rsid w:val="003E500D"/>
    <w:rsid w:val="003F1FAA"/>
    <w:rsid w:val="003F5C87"/>
    <w:rsid w:val="0040370C"/>
    <w:rsid w:val="00414338"/>
    <w:rsid w:val="00415FDE"/>
    <w:rsid w:val="00416170"/>
    <w:rsid w:val="00421988"/>
    <w:rsid w:val="004220B8"/>
    <w:rsid w:val="00423A3A"/>
    <w:rsid w:val="00427532"/>
    <w:rsid w:val="00431D0F"/>
    <w:rsid w:val="004516C8"/>
    <w:rsid w:val="00451C8D"/>
    <w:rsid w:val="00462E1E"/>
    <w:rsid w:val="00466371"/>
    <w:rsid w:val="00467913"/>
    <w:rsid w:val="00474FCF"/>
    <w:rsid w:val="00485E94"/>
    <w:rsid w:val="004A5531"/>
    <w:rsid w:val="004A5F0A"/>
    <w:rsid w:val="004B3923"/>
    <w:rsid w:val="004B5DB7"/>
    <w:rsid w:val="004B64D1"/>
    <w:rsid w:val="004C07D8"/>
    <w:rsid w:val="004C1668"/>
    <w:rsid w:val="004C30A8"/>
    <w:rsid w:val="004C42F0"/>
    <w:rsid w:val="004D5240"/>
    <w:rsid w:val="004E06B8"/>
    <w:rsid w:val="004E100E"/>
    <w:rsid w:val="004E1712"/>
    <w:rsid w:val="004E1884"/>
    <w:rsid w:val="004F0A08"/>
    <w:rsid w:val="005059A6"/>
    <w:rsid w:val="0054006F"/>
    <w:rsid w:val="00540743"/>
    <w:rsid w:val="00541AB1"/>
    <w:rsid w:val="0055199C"/>
    <w:rsid w:val="00557509"/>
    <w:rsid w:val="005622D5"/>
    <w:rsid w:val="00566619"/>
    <w:rsid w:val="00567879"/>
    <w:rsid w:val="00571A0C"/>
    <w:rsid w:val="00573AF1"/>
    <w:rsid w:val="0058250D"/>
    <w:rsid w:val="005849CC"/>
    <w:rsid w:val="0059295A"/>
    <w:rsid w:val="00596A3A"/>
    <w:rsid w:val="005B0E1E"/>
    <w:rsid w:val="005B5741"/>
    <w:rsid w:val="005B6065"/>
    <w:rsid w:val="005E276D"/>
    <w:rsid w:val="005F5185"/>
    <w:rsid w:val="00600920"/>
    <w:rsid w:val="006021D6"/>
    <w:rsid w:val="00605BDB"/>
    <w:rsid w:val="00607C78"/>
    <w:rsid w:val="00612D35"/>
    <w:rsid w:val="006213EA"/>
    <w:rsid w:val="00624B8D"/>
    <w:rsid w:val="00631D63"/>
    <w:rsid w:val="00640557"/>
    <w:rsid w:val="00642935"/>
    <w:rsid w:val="00644E8B"/>
    <w:rsid w:val="006857E3"/>
    <w:rsid w:val="00687869"/>
    <w:rsid w:val="00694577"/>
    <w:rsid w:val="006959E9"/>
    <w:rsid w:val="00696397"/>
    <w:rsid w:val="006A5338"/>
    <w:rsid w:val="006B5C9E"/>
    <w:rsid w:val="006E0C42"/>
    <w:rsid w:val="006E103F"/>
    <w:rsid w:val="006E48DF"/>
    <w:rsid w:val="006E4DFB"/>
    <w:rsid w:val="006F2D97"/>
    <w:rsid w:val="00700B4D"/>
    <w:rsid w:val="00702C96"/>
    <w:rsid w:val="007119D4"/>
    <w:rsid w:val="00713EAB"/>
    <w:rsid w:val="007201BD"/>
    <w:rsid w:val="00727C82"/>
    <w:rsid w:val="00732B22"/>
    <w:rsid w:val="00750431"/>
    <w:rsid w:val="00766ED6"/>
    <w:rsid w:val="0077129C"/>
    <w:rsid w:val="007773AC"/>
    <w:rsid w:val="00780C03"/>
    <w:rsid w:val="007828F6"/>
    <w:rsid w:val="00783CF5"/>
    <w:rsid w:val="0079249D"/>
    <w:rsid w:val="00794136"/>
    <w:rsid w:val="00794184"/>
    <w:rsid w:val="007A4A8F"/>
    <w:rsid w:val="007A6EB7"/>
    <w:rsid w:val="007A76F3"/>
    <w:rsid w:val="007B2A17"/>
    <w:rsid w:val="007B3FC8"/>
    <w:rsid w:val="007C708E"/>
    <w:rsid w:val="007D06E1"/>
    <w:rsid w:val="007E33D6"/>
    <w:rsid w:val="007F240C"/>
    <w:rsid w:val="00803BA9"/>
    <w:rsid w:val="00806CE4"/>
    <w:rsid w:val="008120EE"/>
    <w:rsid w:val="00821742"/>
    <w:rsid w:val="00835D28"/>
    <w:rsid w:val="00842440"/>
    <w:rsid w:val="00854F4A"/>
    <w:rsid w:val="00855236"/>
    <w:rsid w:val="0085748C"/>
    <w:rsid w:val="008675EF"/>
    <w:rsid w:val="00870ED5"/>
    <w:rsid w:val="00881CC3"/>
    <w:rsid w:val="008940F8"/>
    <w:rsid w:val="008962A8"/>
    <w:rsid w:val="0089646E"/>
    <w:rsid w:val="008A1F5D"/>
    <w:rsid w:val="008A431F"/>
    <w:rsid w:val="008B485D"/>
    <w:rsid w:val="008C6894"/>
    <w:rsid w:val="008D439A"/>
    <w:rsid w:val="008E7082"/>
    <w:rsid w:val="008F0A59"/>
    <w:rsid w:val="00901ECD"/>
    <w:rsid w:val="0090635C"/>
    <w:rsid w:val="00930C5E"/>
    <w:rsid w:val="00930C6E"/>
    <w:rsid w:val="009316BC"/>
    <w:rsid w:val="0093395F"/>
    <w:rsid w:val="00935710"/>
    <w:rsid w:val="009364FA"/>
    <w:rsid w:val="009506DE"/>
    <w:rsid w:val="0095621B"/>
    <w:rsid w:val="00963E85"/>
    <w:rsid w:val="009678AB"/>
    <w:rsid w:val="00970FB6"/>
    <w:rsid w:val="0097246F"/>
    <w:rsid w:val="0098445B"/>
    <w:rsid w:val="00984F6B"/>
    <w:rsid w:val="00987656"/>
    <w:rsid w:val="00991E25"/>
    <w:rsid w:val="009A2798"/>
    <w:rsid w:val="009A457C"/>
    <w:rsid w:val="009A566E"/>
    <w:rsid w:val="009A61A6"/>
    <w:rsid w:val="009C1DA3"/>
    <w:rsid w:val="009C4AD2"/>
    <w:rsid w:val="009C5DE3"/>
    <w:rsid w:val="009D67FB"/>
    <w:rsid w:val="009E484E"/>
    <w:rsid w:val="009F3363"/>
    <w:rsid w:val="00A06EC9"/>
    <w:rsid w:val="00A224EF"/>
    <w:rsid w:val="00A63C0E"/>
    <w:rsid w:val="00A6550B"/>
    <w:rsid w:val="00A67F31"/>
    <w:rsid w:val="00A807D5"/>
    <w:rsid w:val="00A81564"/>
    <w:rsid w:val="00A8471E"/>
    <w:rsid w:val="00AA2671"/>
    <w:rsid w:val="00AA7240"/>
    <w:rsid w:val="00AB3000"/>
    <w:rsid w:val="00AB40A5"/>
    <w:rsid w:val="00AD094C"/>
    <w:rsid w:val="00AD41E8"/>
    <w:rsid w:val="00AE2010"/>
    <w:rsid w:val="00AE262D"/>
    <w:rsid w:val="00AE4C0A"/>
    <w:rsid w:val="00B22566"/>
    <w:rsid w:val="00B2301B"/>
    <w:rsid w:val="00B23641"/>
    <w:rsid w:val="00B424D2"/>
    <w:rsid w:val="00B4305F"/>
    <w:rsid w:val="00B552C9"/>
    <w:rsid w:val="00B7409C"/>
    <w:rsid w:val="00B80075"/>
    <w:rsid w:val="00B97844"/>
    <w:rsid w:val="00BA3FF5"/>
    <w:rsid w:val="00BA4A8B"/>
    <w:rsid w:val="00BB7F65"/>
    <w:rsid w:val="00BF6510"/>
    <w:rsid w:val="00C025B6"/>
    <w:rsid w:val="00C07B93"/>
    <w:rsid w:val="00C17572"/>
    <w:rsid w:val="00C17B9C"/>
    <w:rsid w:val="00C2086E"/>
    <w:rsid w:val="00C60E6D"/>
    <w:rsid w:val="00C672D0"/>
    <w:rsid w:val="00C73C7A"/>
    <w:rsid w:val="00C87B8D"/>
    <w:rsid w:val="00C924C3"/>
    <w:rsid w:val="00CA2564"/>
    <w:rsid w:val="00CC6D7A"/>
    <w:rsid w:val="00CD0189"/>
    <w:rsid w:val="00CD4423"/>
    <w:rsid w:val="00CE3014"/>
    <w:rsid w:val="00CE3B34"/>
    <w:rsid w:val="00CE5238"/>
    <w:rsid w:val="00CF4823"/>
    <w:rsid w:val="00CF5673"/>
    <w:rsid w:val="00CF575E"/>
    <w:rsid w:val="00D12566"/>
    <w:rsid w:val="00D165EB"/>
    <w:rsid w:val="00D2233C"/>
    <w:rsid w:val="00D22871"/>
    <w:rsid w:val="00D27151"/>
    <w:rsid w:val="00D30BA4"/>
    <w:rsid w:val="00D34C9A"/>
    <w:rsid w:val="00D36436"/>
    <w:rsid w:val="00D37382"/>
    <w:rsid w:val="00D43BE3"/>
    <w:rsid w:val="00D43C63"/>
    <w:rsid w:val="00D44C99"/>
    <w:rsid w:val="00D453F3"/>
    <w:rsid w:val="00D47BDB"/>
    <w:rsid w:val="00D50208"/>
    <w:rsid w:val="00D50775"/>
    <w:rsid w:val="00D624D6"/>
    <w:rsid w:val="00D64CA7"/>
    <w:rsid w:val="00D83392"/>
    <w:rsid w:val="00D946C2"/>
    <w:rsid w:val="00DA17E2"/>
    <w:rsid w:val="00DA5FA7"/>
    <w:rsid w:val="00DB1B9E"/>
    <w:rsid w:val="00DC5C0F"/>
    <w:rsid w:val="00DC5EA5"/>
    <w:rsid w:val="00DC67CA"/>
    <w:rsid w:val="00DD392D"/>
    <w:rsid w:val="00DD76AE"/>
    <w:rsid w:val="00DF13CB"/>
    <w:rsid w:val="00DF4407"/>
    <w:rsid w:val="00DF50D5"/>
    <w:rsid w:val="00DF7AAF"/>
    <w:rsid w:val="00E00588"/>
    <w:rsid w:val="00E00AE0"/>
    <w:rsid w:val="00E34497"/>
    <w:rsid w:val="00E35E21"/>
    <w:rsid w:val="00E43488"/>
    <w:rsid w:val="00E4623A"/>
    <w:rsid w:val="00E50617"/>
    <w:rsid w:val="00E517D4"/>
    <w:rsid w:val="00E671DA"/>
    <w:rsid w:val="00E748A9"/>
    <w:rsid w:val="00E8247F"/>
    <w:rsid w:val="00E849D0"/>
    <w:rsid w:val="00EA226E"/>
    <w:rsid w:val="00EA2576"/>
    <w:rsid w:val="00EA3DCF"/>
    <w:rsid w:val="00EA52E9"/>
    <w:rsid w:val="00EB080A"/>
    <w:rsid w:val="00EB2164"/>
    <w:rsid w:val="00EB308D"/>
    <w:rsid w:val="00EB5356"/>
    <w:rsid w:val="00EC343E"/>
    <w:rsid w:val="00EC3C03"/>
    <w:rsid w:val="00EC64EB"/>
    <w:rsid w:val="00EC765A"/>
    <w:rsid w:val="00ED0097"/>
    <w:rsid w:val="00ED2081"/>
    <w:rsid w:val="00ED2BEE"/>
    <w:rsid w:val="00EE500F"/>
    <w:rsid w:val="00EE5E81"/>
    <w:rsid w:val="00EE7561"/>
    <w:rsid w:val="00EF5DB3"/>
    <w:rsid w:val="00F00DEC"/>
    <w:rsid w:val="00F03793"/>
    <w:rsid w:val="00F22D2C"/>
    <w:rsid w:val="00F22F6B"/>
    <w:rsid w:val="00F47B3A"/>
    <w:rsid w:val="00F5174C"/>
    <w:rsid w:val="00F520B3"/>
    <w:rsid w:val="00F60E27"/>
    <w:rsid w:val="00F667E8"/>
    <w:rsid w:val="00F75DEA"/>
    <w:rsid w:val="00F8250E"/>
    <w:rsid w:val="00F871DA"/>
    <w:rsid w:val="00F92219"/>
    <w:rsid w:val="00F93F61"/>
    <w:rsid w:val="00F97973"/>
    <w:rsid w:val="00FA48CB"/>
    <w:rsid w:val="00FA7A3E"/>
    <w:rsid w:val="00FB215E"/>
    <w:rsid w:val="00FB37CB"/>
    <w:rsid w:val="00FB6DF5"/>
    <w:rsid w:val="00FC3DAB"/>
    <w:rsid w:val="00FC4A2E"/>
    <w:rsid w:val="00FF4248"/>
    <w:rsid w:val="00FF575F"/>
    <w:rsid w:val="48853F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37453BC1"/>
  <w15:chartTrackingRefBased/>
  <w15:docId w15:val="{A972C7BA-6B85-4440-99FF-6048BEBB6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721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16C51"/>
    <w:rPr>
      <w:color w:val="0563C1" w:themeColor="hyperlink"/>
      <w:u w:val="single"/>
    </w:rPr>
  </w:style>
  <w:style w:type="character" w:styleId="UnresolvedMention">
    <w:name w:val="Unresolved Mention"/>
    <w:basedOn w:val="DefaultParagraphFont"/>
    <w:uiPriority w:val="99"/>
    <w:semiHidden/>
    <w:unhideWhenUsed/>
    <w:rsid w:val="00116C51"/>
    <w:rPr>
      <w:color w:val="605E5C"/>
      <w:shd w:val="clear" w:color="auto" w:fill="E1DFDD"/>
    </w:rPr>
  </w:style>
  <w:style w:type="paragraph" w:styleId="BalloonText">
    <w:name w:val="Balloon Text"/>
    <w:basedOn w:val="Normal"/>
    <w:link w:val="BalloonTextChar"/>
    <w:uiPriority w:val="99"/>
    <w:semiHidden/>
    <w:unhideWhenUsed/>
    <w:rsid w:val="00116C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6C51"/>
    <w:rPr>
      <w:rFonts w:ascii="Segoe UI" w:hAnsi="Segoe UI" w:cs="Segoe UI"/>
      <w:sz w:val="18"/>
      <w:szCs w:val="18"/>
    </w:rPr>
  </w:style>
  <w:style w:type="table" w:styleId="TableGrid">
    <w:name w:val="Table Grid"/>
    <w:basedOn w:val="TableNormal"/>
    <w:uiPriority w:val="39"/>
    <w:rsid w:val="00DD39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5750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7509"/>
  </w:style>
  <w:style w:type="paragraph" w:styleId="Footer">
    <w:name w:val="footer"/>
    <w:basedOn w:val="Normal"/>
    <w:link w:val="FooterChar"/>
    <w:uiPriority w:val="99"/>
    <w:unhideWhenUsed/>
    <w:rsid w:val="0055750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7509"/>
  </w:style>
  <w:style w:type="paragraph" w:styleId="ListParagraph">
    <w:name w:val="List Paragraph"/>
    <w:basedOn w:val="Normal"/>
    <w:uiPriority w:val="34"/>
    <w:qFormat/>
    <w:rsid w:val="00DA17E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9362744">
      <w:bodyDiv w:val="1"/>
      <w:marLeft w:val="0"/>
      <w:marRight w:val="0"/>
      <w:marTop w:val="0"/>
      <w:marBottom w:val="0"/>
      <w:divBdr>
        <w:top w:val="none" w:sz="0" w:space="0" w:color="auto"/>
        <w:left w:val="none" w:sz="0" w:space="0" w:color="auto"/>
        <w:bottom w:val="none" w:sz="0" w:space="0" w:color="auto"/>
        <w:right w:val="none" w:sz="0" w:space="0" w:color="auto"/>
      </w:divBdr>
    </w:div>
    <w:div w:id="1033656972">
      <w:bodyDiv w:val="1"/>
      <w:marLeft w:val="0"/>
      <w:marRight w:val="0"/>
      <w:marTop w:val="0"/>
      <w:marBottom w:val="0"/>
      <w:divBdr>
        <w:top w:val="none" w:sz="0" w:space="0" w:color="auto"/>
        <w:left w:val="none" w:sz="0" w:space="0" w:color="auto"/>
        <w:bottom w:val="none" w:sz="0" w:space="0" w:color="auto"/>
        <w:right w:val="none" w:sz="0" w:space="0" w:color="auto"/>
      </w:divBdr>
    </w:div>
    <w:div w:id="1163620455">
      <w:bodyDiv w:val="1"/>
      <w:marLeft w:val="0"/>
      <w:marRight w:val="0"/>
      <w:marTop w:val="0"/>
      <w:marBottom w:val="0"/>
      <w:divBdr>
        <w:top w:val="none" w:sz="0" w:space="0" w:color="auto"/>
        <w:left w:val="none" w:sz="0" w:space="0" w:color="auto"/>
        <w:bottom w:val="none" w:sz="0" w:space="0" w:color="auto"/>
        <w:right w:val="none" w:sz="0" w:space="0" w:color="auto"/>
      </w:divBdr>
    </w:div>
    <w:div w:id="1218012637">
      <w:bodyDiv w:val="1"/>
      <w:marLeft w:val="0"/>
      <w:marRight w:val="0"/>
      <w:marTop w:val="0"/>
      <w:marBottom w:val="0"/>
      <w:divBdr>
        <w:top w:val="none" w:sz="0" w:space="0" w:color="auto"/>
        <w:left w:val="none" w:sz="0" w:space="0" w:color="auto"/>
        <w:bottom w:val="none" w:sz="0" w:space="0" w:color="auto"/>
        <w:right w:val="none" w:sz="0" w:space="0" w:color="auto"/>
      </w:divBdr>
    </w:div>
    <w:div w:id="1606575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gif"/><Relationship Id="rId13" Type="http://schemas.openxmlformats.org/officeDocument/2006/relationships/image" Target="media/image4.jpeg"/><Relationship Id="rId18" Type="http://schemas.openxmlformats.org/officeDocument/2006/relationships/hyperlink" Target="https://pixabay.com/en/hat-wool-winter-warm-pink-blue-310651/" TargetMode="External"/><Relationship Id="rId26" Type="http://schemas.openxmlformats.org/officeDocument/2006/relationships/hyperlink" Target="http://retiredrambler.typepad.com/tonys_ramblings/the_mccanns/" TargetMode="External"/><Relationship Id="rId3" Type="http://schemas.openxmlformats.org/officeDocument/2006/relationships/settings" Target="settings.xml"/><Relationship Id="rId21" Type="http://schemas.openxmlformats.org/officeDocument/2006/relationships/image" Target="media/image8.png"/><Relationship Id="rId34"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hyperlink" Target="mailto:hello@newdigatepreschool.co.uk" TargetMode="External"/><Relationship Id="rId17" Type="http://schemas.openxmlformats.org/officeDocument/2006/relationships/image" Target="media/image6.png"/><Relationship Id="rId25" Type="http://schemas.openxmlformats.org/officeDocument/2006/relationships/image" Target="media/image10.gif"/><Relationship Id="rId33" Type="http://schemas.openxmlformats.org/officeDocument/2006/relationships/hyperlink" Target="https://drpen.co.uk/collections/diaries-planners/products/moleskine-softcover-pocket-weekly-18-month-diary-2021-2022-scarlet-red" TargetMode="External"/><Relationship Id="rId2" Type="http://schemas.openxmlformats.org/officeDocument/2006/relationships/styles" Target="styles.xml"/><Relationship Id="rId16" Type="http://schemas.openxmlformats.org/officeDocument/2006/relationships/hyperlink" Target="http://angelamhiereslittleheaven.blogspot.com/2013/01/christmas-tag-from-kath.html" TargetMode="External"/><Relationship Id="rId20" Type="http://schemas.openxmlformats.org/officeDocument/2006/relationships/hyperlink" Target="https://www.alamy.com/stock-photo-three-mini-brioche-on-white-three-mini-brioche-rolls-on-a-clean-white-17342605.html" TargetMode="External"/><Relationship Id="rId29" Type="http://schemas.openxmlformats.org/officeDocument/2006/relationships/hyperlink" Target="https://welcomebabyusa.org/the-packag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clipart-library.com/clip-art/family-clipart-transparent-background-7.htm" TargetMode="External"/><Relationship Id="rId24" Type="http://schemas.openxmlformats.org/officeDocument/2006/relationships/hyperlink" Target="https://www.publicdomainpictures.net/en/view-image.php?image=162564&amp;picture=pile-of-books" TargetMode="External"/><Relationship Id="rId32" Type="http://schemas.openxmlformats.org/officeDocument/2006/relationships/image" Target="media/image13.png"/><Relationship Id="rId5"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image" Target="media/image9.jpeg"/><Relationship Id="rId28" Type="http://schemas.openxmlformats.org/officeDocument/2006/relationships/image" Target="media/image11.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7.jpeg"/><Relationship Id="rId31" Type="http://schemas.openxmlformats.org/officeDocument/2006/relationships/hyperlink" Target="https://www.flickr.com/photos/30478819@N08/44289962475" TargetMode="External"/><Relationship Id="rId4" Type="http://schemas.openxmlformats.org/officeDocument/2006/relationships/webSettings" Target="webSettings.xml"/><Relationship Id="rId9" Type="http://schemas.openxmlformats.org/officeDocument/2006/relationships/hyperlink" Target="https://wheresthebenefit.blogspot.com/2012/06/guest-post-spoon-overdrafts-and-wca.html" TargetMode="External"/><Relationship Id="rId14" Type="http://schemas.openxmlformats.org/officeDocument/2006/relationships/hyperlink" Target="https://mentalhealthrecovery.com/info-center/changing-seasons-changing-feelings/" TargetMode="External"/><Relationship Id="rId22" Type="http://schemas.openxmlformats.org/officeDocument/2006/relationships/hyperlink" Target="https://de.wikipedia.org/wiki/Datei:Face-sick.svg" TargetMode="External"/><Relationship Id="rId27" Type="http://schemas.openxmlformats.org/officeDocument/2006/relationships/hyperlink" Target="https://www.gov.uk/30-hours-free-childcare" TargetMode="External"/><Relationship Id="rId30" Type="http://schemas.openxmlformats.org/officeDocument/2006/relationships/image" Target="media/image12.jpeg"/><Relationship Id="rId35"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75</TotalTime>
  <Pages>3</Pages>
  <Words>1259</Words>
  <Characters>717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ck, Louise</dc:creator>
  <cp:keywords/>
  <dc:description/>
  <cp:lastModifiedBy>Admin</cp:lastModifiedBy>
  <cp:revision>8</cp:revision>
  <cp:lastPrinted>2019-12-16T13:20:00Z</cp:lastPrinted>
  <dcterms:created xsi:type="dcterms:W3CDTF">2021-09-28T13:33:00Z</dcterms:created>
  <dcterms:modified xsi:type="dcterms:W3CDTF">2021-10-13T11:50:00Z</dcterms:modified>
</cp:coreProperties>
</file>